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A3A64" w14:textId="39C6D63B" w:rsidR="000D7533" w:rsidRDefault="000D7533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>Create a new Project:  Abstract_</w:t>
      </w:r>
      <w:r w:rsidRPr="00FA2709">
        <w:rPr>
          <w:b/>
          <w:color w:val="FF0000"/>
        </w:rPr>
        <w:t>Blk</w:t>
      </w:r>
      <w:r w:rsidR="008D4193" w:rsidRPr="00FA2709">
        <w:rPr>
          <w:b/>
          <w:color w:val="FF0000"/>
        </w:rPr>
        <w:t>1</w:t>
      </w:r>
      <w:r w:rsidR="00F7217E">
        <w:rPr>
          <w:b/>
        </w:rPr>
        <w:t xml:space="preserve"> </w:t>
      </w:r>
    </w:p>
    <w:p w14:paraId="4AFD5DBB" w14:textId="601EC018" w:rsidR="00E7118C" w:rsidRDefault="00FA2709" w:rsidP="00FA2709">
      <w:pPr>
        <w:spacing w:after="0"/>
        <w:ind w:left="720"/>
        <w:rPr>
          <w:b/>
        </w:rPr>
      </w:pPr>
      <w:r>
        <w:rPr>
          <w:b/>
        </w:rPr>
        <w:t xml:space="preserve">Note: </w:t>
      </w:r>
      <w:r w:rsidRPr="00FA2709">
        <w:rPr>
          <w:b/>
          <w:color w:val="FF0000"/>
        </w:rPr>
        <w:t>Blk1</w:t>
      </w:r>
      <w:r>
        <w:rPr>
          <w:b/>
          <w:color w:val="FF0000"/>
        </w:rPr>
        <w:t xml:space="preserve"> </w:t>
      </w:r>
      <w:r>
        <w:rPr>
          <w:b/>
        </w:rPr>
        <w:t xml:space="preserve">represents your BLOCK number. </w:t>
      </w:r>
      <w:r w:rsidRPr="00FA2709">
        <w:rPr>
          <w:b/>
          <w:color w:val="FF0000"/>
        </w:rPr>
        <w:t xml:space="preserve">Blk2 </w:t>
      </w:r>
      <w:r>
        <w:rPr>
          <w:b/>
        </w:rPr>
        <w:t>for Blk2 and so forth and so on.</w:t>
      </w:r>
    </w:p>
    <w:p w14:paraId="2B9AED2E" w14:textId="77777777" w:rsidR="00FA2709" w:rsidRPr="00FA2709" w:rsidRDefault="00FA2709" w:rsidP="00FA2709">
      <w:pPr>
        <w:spacing w:after="0"/>
        <w:ind w:left="720"/>
        <w:rPr>
          <w:b/>
        </w:rPr>
      </w:pPr>
    </w:p>
    <w:p w14:paraId="60405C83" w14:textId="0284D36A" w:rsidR="000D7533" w:rsidRPr="000D7533" w:rsidRDefault="000D7533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 xml:space="preserve">Create a new Abstract Class called </w:t>
      </w:r>
      <w:r w:rsidRPr="000D7533">
        <w:rPr>
          <w:b/>
          <w:u w:val="single"/>
        </w:rPr>
        <w:t>Shape</w:t>
      </w:r>
      <w:r w:rsidR="003174BC">
        <w:rPr>
          <w:b/>
          <w:u w:val="single"/>
        </w:rPr>
        <w:t>.</w:t>
      </w:r>
    </w:p>
    <w:p w14:paraId="2029E94C" w14:textId="4314DF8C" w:rsidR="000D7533" w:rsidRPr="000D7533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>Declare the following attributes</w:t>
      </w:r>
      <w:r w:rsidR="0006451C">
        <w:rPr>
          <w:b/>
        </w:rPr>
        <w:t xml:space="preserve"> as private</w:t>
      </w:r>
      <w:r w:rsidRPr="000D7533">
        <w:rPr>
          <w:b/>
        </w:rPr>
        <w:t>:</w:t>
      </w:r>
    </w:p>
    <w:p w14:paraId="02E7B964" w14:textId="14870DF9" w:rsidR="000D7533" w:rsidRPr="00E7118C" w:rsidRDefault="000D7533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Radius as double</w:t>
      </w:r>
    </w:p>
    <w:p w14:paraId="0EBFEE53" w14:textId="1C2FD549" w:rsidR="000D7533" w:rsidRPr="00E7118C" w:rsidRDefault="000D7533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Length as double</w:t>
      </w:r>
    </w:p>
    <w:p w14:paraId="74269415" w14:textId="72162476" w:rsidR="000D7533" w:rsidRPr="00E7118C" w:rsidRDefault="000D7533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Width  as double</w:t>
      </w:r>
    </w:p>
    <w:p w14:paraId="070BE7BD" w14:textId="5681C5FE" w:rsidR="000D7533" w:rsidRPr="00E7118C" w:rsidRDefault="000D7533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Base   as double</w:t>
      </w:r>
    </w:p>
    <w:p w14:paraId="390BB10C" w14:textId="4B957651" w:rsidR="000D7533" w:rsidRPr="00E7118C" w:rsidRDefault="000D7533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Height as double</w:t>
      </w:r>
    </w:p>
    <w:p w14:paraId="7777B4A5" w14:textId="2750D3B6" w:rsidR="00E4574D" w:rsidRPr="00E7118C" w:rsidRDefault="00E4574D">
      <w:pPr>
        <w:pStyle w:val="ListParagraph"/>
        <w:numPr>
          <w:ilvl w:val="2"/>
          <w:numId w:val="3"/>
        </w:numPr>
        <w:spacing w:after="0"/>
        <w:ind w:left="2070"/>
      </w:pPr>
      <w:r w:rsidRPr="00E7118C">
        <w:t>Side as double</w:t>
      </w:r>
    </w:p>
    <w:p w14:paraId="2352FEAF" w14:textId="1533E78A" w:rsidR="000D7533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>Declare a blank constructor</w:t>
      </w:r>
      <w:r w:rsidR="003174BC">
        <w:rPr>
          <w:b/>
        </w:rPr>
        <w:t>.</w:t>
      </w:r>
    </w:p>
    <w:p w14:paraId="2ABF91ED" w14:textId="0346542E" w:rsidR="000D7533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 xml:space="preserve">Declare a constructor with the </w:t>
      </w:r>
      <w:r w:rsidR="00E4574D">
        <w:rPr>
          <w:b/>
        </w:rPr>
        <w:t>6</w:t>
      </w:r>
      <w:r w:rsidRPr="000D7533">
        <w:rPr>
          <w:b/>
        </w:rPr>
        <w:t xml:space="preserve"> attributes shown above</w:t>
      </w:r>
      <w:r w:rsidR="003174BC">
        <w:rPr>
          <w:b/>
        </w:rPr>
        <w:t>.</w:t>
      </w:r>
    </w:p>
    <w:p w14:paraId="5F7546C8" w14:textId="3C182148" w:rsidR="000D7533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>Declare the necessary Setter and Getter</w:t>
      </w:r>
      <w:r w:rsidR="003174BC">
        <w:rPr>
          <w:b/>
        </w:rPr>
        <w:t>.</w:t>
      </w:r>
    </w:p>
    <w:p w14:paraId="5C28BE7E" w14:textId="04C1A652" w:rsidR="000D7533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 xml:space="preserve">Declare an abstract method called </w:t>
      </w:r>
      <w:r w:rsidRPr="000D7533">
        <w:rPr>
          <w:b/>
          <w:u w:val="single"/>
        </w:rPr>
        <w:t>Area</w:t>
      </w:r>
      <w:r w:rsidR="003174BC">
        <w:rPr>
          <w:b/>
          <w:u w:val="single"/>
        </w:rPr>
        <w:t>.</w:t>
      </w:r>
    </w:p>
    <w:p w14:paraId="75329BEC" w14:textId="14165622" w:rsidR="000D7533" w:rsidRPr="00E7118C" w:rsidRDefault="000D7533">
      <w:pPr>
        <w:pStyle w:val="ListParagraph"/>
        <w:numPr>
          <w:ilvl w:val="0"/>
          <w:numId w:val="2"/>
        </w:numPr>
        <w:spacing w:after="0"/>
        <w:rPr>
          <w:b/>
        </w:rPr>
      </w:pPr>
      <w:r w:rsidRPr="000D7533">
        <w:rPr>
          <w:b/>
        </w:rPr>
        <w:t xml:space="preserve">Declare an abstract method called </w:t>
      </w:r>
      <w:r w:rsidRPr="000D7533">
        <w:rPr>
          <w:b/>
          <w:u w:val="single"/>
        </w:rPr>
        <w:t>Perimeter</w:t>
      </w:r>
      <w:r w:rsidR="003174BC">
        <w:rPr>
          <w:b/>
          <w:u w:val="single"/>
        </w:rPr>
        <w:t>.</w:t>
      </w:r>
    </w:p>
    <w:p w14:paraId="746ED6A6" w14:textId="77777777" w:rsidR="00E7118C" w:rsidRPr="000D7533" w:rsidRDefault="00E7118C" w:rsidP="00E7118C">
      <w:pPr>
        <w:pStyle w:val="ListParagraph"/>
        <w:spacing w:after="0"/>
        <w:ind w:left="1440"/>
        <w:rPr>
          <w:b/>
        </w:rPr>
      </w:pPr>
    </w:p>
    <w:p w14:paraId="2D2902A0" w14:textId="4E1656E2" w:rsidR="000D7533" w:rsidRPr="000D7533" w:rsidRDefault="000D7533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>Create a new Class</w:t>
      </w:r>
      <w:r w:rsidR="00AF19BB">
        <w:rPr>
          <w:b/>
        </w:rPr>
        <w:t>,</w:t>
      </w:r>
      <w:r w:rsidRPr="000D7533">
        <w:rPr>
          <w:b/>
        </w:rPr>
        <w:t xml:space="preserve"> name it </w:t>
      </w:r>
      <w:r w:rsidRPr="000D7533">
        <w:rPr>
          <w:b/>
          <w:u w:val="single"/>
        </w:rPr>
        <w:t>Parisukat</w:t>
      </w:r>
      <w:r w:rsidR="003174BC">
        <w:rPr>
          <w:b/>
          <w:u w:val="single"/>
        </w:rPr>
        <w:t>.</w:t>
      </w:r>
    </w:p>
    <w:p w14:paraId="769B4469" w14:textId="736A1100" w:rsidR="000D7533" w:rsidRDefault="000D7533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Inherit the characteristics of the Shape</w:t>
      </w:r>
      <w:r w:rsidR="003174BC">
        <w:rPr>
          <w:b/>
        </w:rPr>
        <w:t>.</w:t>
      </w:r>
    </w:p>
    <w:p w14:paraId="5106A782" w14:textId="763AD14F" w:rsidR="000D7533" w:rsidRDefault="000D7533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Declare a</w:t>
      </w:r>
      <w:r w:rsidR="003174BC">
        <w:rPr>
          <w:b/>
        </w:rPr>
        <w:t xml:space="preserve">n </w:t>
      </w:r>
      <w:r w:rsidRPr="000D7533">
        <w:rPr>
          <w:b/>
        </w:rPr>
        <w:t xml:space="preserve">attribute </w:t>
      </w:r>
      <w:r w:rsidRPr="000D7533">
        <w:rPr>
          <w:b/>
          <w:u w:val="single"/>
        </w:rPr>
        <w:t>Remark</w:t>
      </w:r>
      <w:r w:rsidRPr="000D7533">
        <w:rPr>
          <w:b/>
        </w:rPr>
        <w:t xml:space="preserve"> as String, equivalent to "</w:t>
      </w:r>
      <w:r w:rsidRPr="003174BC">
        <w:rPr>
          <w:b/>
          <w:color w:val="FF0000"/>
        </w:rPr>
        <w:t>This is a Square...</w:t>
      </w:r>
      <w:r w:rsidRPr="000D7533">
        <w:rPr>
          <w:b/>
        </w:rPr>
        <w:t>"</w:t>
      </w:r>
      <w:r w:rsidR="003174BC">
        <w:rPr>
          <w:b/>
        </w:rPr>
        <w:t>.</w:t>
      </w:r>
    </w:p>
    <w:p w14:paraId="76B4EFDD" w14:textId="497CC9F8" w:rsidR="00162839" w:rsidRDefault="00162839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</w:t>
      </w:r>
      <w:r w:rsidR="003174BC">
        <w:rPr>
          <w:b/>
        </w:rPr>
        <w:t xml:space="preserve">n </w:t>
      </w:r>
      <w:r>
        <w:rPr>
          <w:b/>
        </w:rPr>
        <w:t>attribute Area as double</w:t>
      </w:r>
      <w:r w:rsidR="003174BC">
        <w:rPr>
          <w:b/>
        </w:rPr>
        <w:t>.</w:t>
      </w:r>
    </w:p>
    <w:p w14:paraId="379A4B45" w14:textId="535D1C1D" w:rsidR="003174BC" w:rsidRDefault="003174BC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n attribute Perimeter as double.</w:t>
      </w:r>
    </w:p>
    <w:p w14:paraId="73D6102B" w14:textId="360C6964" w:rsidR="00E45464" w:rsidRDefault="00E45464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 blank constructor</w:t>
      </w:r>
      <w:r w:rsidR="003174BC">
        <w:rPr>
          <w:b/>
        </w:rPr>
        <w:t>.</w:t>
      </w:r>
    </w:p>
    <w:p w14:paraId="0A1F39F1" w14:textId="77777777" w:rsidR="00AF19BB" w:rsidRDefault="00AF19BB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 xml:space="preserve">Declare a constructor just like the parent class, </w:t>
      </w:r>
    </w:p>
    <w:p w14:paraId="634959FA" w14:textId="552F1400" w:rsidR="00AF19BB" w:rsidRDefault="00AF19BB" w:rsidP="00AF19BB">
      <w:pPr>
        <w:pStyle w:val="ListParagraph"/>
        <w:spacing w:after="0"/>
        <w:ind w:left="1440"/>
        <w:rPr>
          <w:b/>
        </w:rPr>
      </w:pPr>
      <w:r>
        <w:rPr>
          <w:b/>
        </w:rPr>
        <w:t>and declare the super keyword afterwards.</w:t>
      </w:r>
    </w:p>
    <w:p w14:paraId="1B02078B" w14:textId="6D265A7B" w:rsidR="000D7533" w:rsidRPr="000D7533" w:rsidRDefault="000D7533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Area</w:t>
      </w:r>
      <w:r w:rsidR="003174BC">
        <w:rPr>
          <w:b/>
        </w:rPr>
        <w:t>.</w:t>
      </w:r>
    </w:p>
    <w:p w14:paraId="512B64D1" w14:textId="488BB240" w:rsidR="0065197E" w:rsidRPr="00E7118C" w:rsidRDefault="000D7533">
      <w:pPr>
        <w:pStyle w:val="ListParagraph"/>
        <w:numPr>
          <w:ilvl w:val="0"/>
          <w:numId w:val="4"/>
        </w:numPr>
        <w:spacing w:after="0"/>
      </w:pPr>
      <w:r w:rsidRPr="00E7118C">
        <w:t>Note: Area for</w:t>
      </w:r>
      <w:r w:rsidR="00162839" w:rsidRPr="00E7118C">
        <w:t xml:space="preserve"> Square </w:t>
      </w:r>
      <w:r w:rsidRPr="00E7118C">
        <w:t>is equivalent to the va</w:t>
      </w:r>
      <w:r w:rsidR="007A03BA">
        <w:t>l</w:t>
      </w:r>
      <w:r w:rsidRPr="00E7118C">
        <w:t>ue of side x side</w:t>
      </w:r>
    </w:p>
    <w:p w14:paraId="5FC78E20" w14:textId="319E511C" w:rsidR="000D7533" w:rsidRPr="00E7118C" w:rsidRDefault="000D7533">
      <w:pPr>
        <w:pStyle w:val="ListParagraph"/>
        <w:numPr>
          <w:ilvl w:val="0"/>
          <w:numId w:val="4"/>
        </w:numPr>
        <w:spacing w:after="0"/>
      </w:pPr>
      <w:r w:rsidRPr="00E7118C">
        <w:t xml:space="preserve">Display the result as: </w:t>
      </w:r>
      <w:r w:rsidR="0065197E" w:rsidRPr="00E7118C">
        <w:t xml:space="preserve">                </w:t>
      </w:r>
      <w:r w:rsidRPr="00E7118C">
        <w:t xml:space="preserve">The Area of the Square is: _________      </w:t>
      </w:r>
    </w:p>
    <w:p w14:paraId="05A43E04" w14:textId="009B9EC3" w:rsidR="000D7533" w:rsidRPr="000D7533" w:rsidRDefault="000D7533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Perimeter</w:t>
      </w:r>
      <w:r w:rsidR="003174BC">
        <w:rPr>
          <w:b/>
        </w:rPr>
        <w:t>.</w:t>
      </w:r>
    </w:p>
    <w:p w14:paraId="11C33B70" w14:textId="77777777" w:rsidR="000D7533" w:rsidRPr="00E7118C" w:rsidRDefault="000D7533">
      <w:pPr>
        <w:pStyle w:val="ListParagraph"/>
        <w:numPr>
          <w:ilvl w:val="0"/>
          <w:numId w:val="6"/>
        </w:numPr>
        <w:spacing w:after="0"/>
      </w:pPr>
      <w:r w:rsidRPr="00E7118C">
        <w:t>Note: Perimeter is equivalent to 4 x the value of side</w:t>
      </w:r>
    </w:p>
    <w:p w14:paraId="415FEA44" w14:textId="4D766892" w:rsidR="0065197E" w:rsidRPr="00E7118C" w:rsidRDefault="000D7533">
      <w:pPr>
        <w:pStyle w:val="ListParagraph"/>
        <w:numPr>
          <w:ilvl w:val="0"/>
          <w:numId w:val="6"/>
        </w:numPr>
        <w:spacing w:after="0"/>
      </w:pPr>
      <w:r w:rsidRPr="00E7118C">
        <w:t>Display the result as: The Perimeter of the Square is: _________</w:t>
      </w:r>
    </w:p>
    <w:p w14:paraId="73BD3CAF" w14:textId="77777777" w:rsidR="00E7118C" w:rsidRPr="00E7118C" w:rsidRDefault="00E7118C" w:rsidP="00E7118C">
      <w:pPr>
        <w:pStyle w:val="ListParagraph"/>
        <w:spacing w:after="0"/>
        <w:ind w:left="2160"/>
        <w:rPr>
          <w:b/>
        </w:rPr>
      </w:pPr>
    </w:p>
    <w:p w14:paraId="0242D2FB" w14:textId="3DCD3B51" w:rsidR="00E7118C" w:rsidRDefault="00E7118C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Consider the Input/Output layout in the main program as shown below.</w:t>
      </w:r>
    </w:p>
    <w:p w14:paraId="51FCB4FA" w14:textId="4BF4BDAD" w:rsidR="00E7118C" w:rsidRPr="00E7118C" w:rsidRDefault="00E7118C">
      <w:pPr>
        <w:pStyle w:val="ListParagraph"/>
        <w:numPr>
          <w:ilvl w:val="2"/>
          <w:numId w:val="9"/>
        </w:numPr>
        <w:spacing w:after="0"/>
      </w:pPr>
      <w:r w:rsidRPr="00E7118C">
        <w:t>Display the heading.</w:t>
      </w:r>
    </w:p>
    <w:p w14:paraId="0D755A15" w14:textId="1D04D885" w:rsidR="00E7118C" w:rsidRPr="00E7118C" w:rsidRDefault="00E7118C">
      <w:pPr>
        <w:pStyle w:val="ListParagraph"/>
        <w:numPr>
          <w:ilvl w:val="2"/>
          <w:numId w:val="9"/>
        </w:numPr>
        <w:spacing w:after="0"/>
      </w:pPr>
      <w:r w:rsidRPr="00E7118C">
        <w:t xml:space="preserve">Call the attribute Remark from the </w:t>
      </w:r>
      <w:r w:rsidR="00190D6F">
        <w:t xml:space="preserve">Parisukat </w:t>
      </w:r>
      <w:r w:rsidRPr="00E7118C">
        <w:t>class.</w:t>
      </w:r>
    </w:p>
    <w:p w14:paraId="3AE83233" w14:textId="77777777" w:rsidR="00E7118C" w:rsidRDefault="00E7118C">
      <w:pPr>
        <w:pStyle w:val="ListParagraph"/>
        <w:numPr>
          <w:ilvl w:val="2"/>
          <w:numId w:val="9"/>
        </w:numPr>
        <w:spacing w:after="0"/>
      </w:pPr>
      <w:r w:rsidRPr="00E7118C">
        <w:t xml:space="preserve">Display &amp; Accept for ----&gt;         Enter a Value for the side: _________    </w:t>
      </w:r>
    </w:p>
    <w:p w14:paraId="5B5D031C" w14:textId="5EAC739A" w:rsidR="00190D6F" w:rsidRPr="00E7118C" w:rsidRDefault="00190D6F">
      <w:pPr>
        <w:pStyle w:val="ListParagraph"/>
        <w:numPr>
          <w:ilvl w:val="2"/>
          <w:numId w:val="9"/>
        </w:numPr>
        <w:spacing w:after="0"/>
      </w:pPr>
      <w:r>
        <w:t xml:space="preserve">Display the Value of Side ---&gt; The value of the side is: </w:t>
      </w:r>
      <w:r w:rsidRPr="00E7118C">
        <w:t>_________</w:t>
      </w:r>
    </w:p>
    <w:p w14:paraId="08B98AA2" w14:textId="77777777" w:rsidR="00E7118C" w:rsidRPr="00E7118C" w:rsidRDefault="00E7118C">
      <w:pPr>
        <w:pStyle w:val="ListParagraph"/>
        <w:numPr>
          <w:ilvl w:val="2"/>
          <w:numId w:val="9"/>
        </w:numPr>
        <w:spacing w:after="0"/>
      </w:pPr>
      <w:r w:rsidRPr="00E7118C">
        <w:t>Call Area() method.</w:t>
      </w:r>
    </w:p>
    <w:p w14:paraId="2859FAEE" w14:textId="77777777" w:rsidR="00E7118C" w:rsidRPr="00E7118C" w:rsidRDefault="00E7118C">
      <w:pPr>
        <w:pStyle w:val="ListParagraph"/>
        <w:numPr>
          <w:ilvl w:val="2"/>
          <w:numId w:val="9"/>
        </w:numPr>
        <w:spacing w:after="0"/>
      </w:pPr>
      <w:r w:rsidRPr="00E7118C">
        <w:t>Call Perimeter method.</w:t>
      </w:r>
    </w:p>
    <w:p w14:paraId="77D61C0B" w14:textId="77777777" w:rsidR="00E7118C" w:rsidRDefault="00E7118C" w:rsidP="00E7118C">
      <w:pPr>
        <w:spacing w:after="0" w:line="240" w:lineRule="auto"/>
        <w:ind w:left="720"/>
        <w:rPr>
          <w:b/>
          <w:sz w:val="20"/>
          <w:szCs w:val="20"/>
        </w:rPr>
      </w:pPr>
    </w:p>
    <w:p w14:paraId="2BE8DB6D" w14:textId="6EB02DB3" w:rsidR="00E7118C" w:rsidRPr="00E7118C" w:rsidRDefault="00E7118C" w:rsidP="00E7118C">
      <w:pPr>
        <w:spacing w:after="0" w:line="240" w:lineRule="auto"/>
        <w:ind w:left="720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>I/O Layout:</w:t>
      </w:r>
    </w:p>
    <w:p w14:paraId="72209091" w14:textId="77777777" w:rsidR="00E7118C" w:rsidRPr="00E7118C" w:rsidRDefault="00E7118C" w:rsidP="00E7118C">
      <w:pPr>
        <w:spacing w:after="0" w:line="240" w:lineRule="auto"/>
        <w:ind w:left="720"/>
        <w:rPr>
          <w:b/>
          <w:sz w:val="20"/>
          <w:szCs w:val="20"/>
        </w:rPr>
      </w:pPr>
    </w:p>
    <w:p w14:paraId="439C111B" w14:textId="1156041F" w:rsidR="00E7118C" w:rsidRPr="00E7118C" w:rsidRDefault="00E7118C" w:rsidP="00E7118C">
      <w:pPr>
        <w:spacing w:after="0" w:line="240" w:lineRule="auto"/>
        <w:ind w:left="720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>&lt;&lt;&lt; The Shape Hierarchy &gt;&gt;&gt;</w:t>
      </w:r>
    </w:p>
    <w:p w14:paraId="5549126C" w14:textId="77777777" w:rsidR="00E7118C" w:rsidRPr="00E7118C" w:rsidRDefault="00E7118C" w:rsidP="00E7118C">
      <w:pPr>
        <w:spacing w:after="0" w:line="240" w:lineRule="auto"/>
        <w:ind w:left="720"/>
        <w:rPr>
          <w:b/>
          <w:sz w:val="20"/>
          <w:szCs w:val="20"/>
        </w:rPr>
      </w:pPr>
    </w:p>
    <w:p w14:paraId="6F549C5D" w14:textId="77777777" w:rsidR="00E7118C" w:rsidRPr="00E7118C" w:rsidRDefault="00E7118C" w:rsidP="00E7118C">
      <w:pPr>
        <w:spacing w:after="0" w:line="240" w:lineRule="auto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ab/>
        <w:t>This is a Square…</w:t>
      </w:r>
    </w:p>
    <w:p w14:paraId="1BFF818A" w14:textId="6BFEC11D" w:rsidR="00E7118C" w:rsidRPr="00E7118C" w:rsidRDefault="00E7118C" w:rsidP="00E7118C">
      <w:pPr>
        <w:spacing w:after="0" w:line="240" w:lineRule="auto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 xml:space="preserve">               </w:t>
      </w:r>
      <w:r>
        <w:rPr>
          <w:b/>
          <w:sz w:val="20"/>
          <w:szCs w:val="20"/>
        </w:rPr>
        <w:t xml:space="preserve"> </w:t>
      </w:r>
      <w:r w:rsidRPr="00E7118C">
        <w:rPr>
          <w:b/>
          <w:sz w:val="20"/>
          <w:szCs w:val="20"/>
        </w:rPr>
        <w:t>Enter a Value for the side: ____________</w:t>
      </w:r>
    </w:p>
    <w:p w14:paraId="0A1B8493" w14:textId="77777777" w:rsidR="00E7118C" w:rsidRDefault="00E7118C" w:rsidP="00E7118C">
      <w:pPr>
        <w:spacing w:after="0" w:line="240" w:lineRule="auto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 xml:space="preserve">               </w:t>
      </w:r>
      <w:r>
        <w:rPr>
          <w:b/>
          <w:sz w:val="20"/>
          <w:szCs w:val="20"/>
        </w:rPr>
        <w:t xml:space="preserve"> </w:t>
      </w:r>
      <w:r w:rsidRPr="00E7118C">
        <w:rPr>
          <w:b/>
          <w:sz w:val="20"/>
          <w:szCs w:val="20"/>
        </w:rPr>
        <w:t>-</w:t>
      </w:r>
    </w:p>
    <w:p w14:paraId="26F586DE" w14:textId="18DBB7B6" w:rsidR="00E7118C" w:rsidRDefault="00E7118C" w:rsidP="00E7118C">
      <w:pPr>
        <w:spacing w:after="0" w:line="240" w:lineRule="auto"/>
        <w:ind w:firstLine="720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>The value of the side of the is:  ____________</w:t>
      </w:r>
    </w:p>
    <w:p w14:paraId="51E22BBF" w14:textId="1F7357A1" w:rsidR="00E7118C" w:rsidRPr="00E7118C" w:rsidRDefault="00E7118C" w:rsidP="00E7118C">
      <w:pPr>
        <w:spacing w:after="0" w:line="240" w:lineRule="auto"/>
        <w:ind w:firstLine="720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 xml:space="preserve">The Area of the Square is: _________      </w:t>
      </w:r>
    </w:p>
    <w:p w14:paraId="6CB51A65" w14:textId="77777777" w:rsidR="00E7118C" w:rsidRPr="00E7118C" w:rsidRDefault="00E7118C" w:rsidP="00E7118C">
      <w:pPr>
        <w:spacing w:after="0" w:line="240" w:lineRule="auto"/>
        <w:ind w:firstLine="720"/>
        <w:rPr>
          <w:b/>
          <w:sz w:val="20"/>
          <w:szCs w:val="20"/>
        </w:rPr>
      </w:pPr>
      <w:r w:rsidRPr="00E7118C">
        <w:rPr>
          <w:b/>
          <w:sz w:val="20"/>
          <w:szCs w:val="20"/>
        </w:rPr>
        <w:t>The Perimeter of the Square is: _________</w:t>
      </w:r>
    </w:p>
    <w:p w14:paraId="7AC296FD" w14:textId="77777777" w:rsidR="00E7118C" w:rsidRPr="00E7118C" w:rsidRDefault="00E7118C" w:rsidP="00E7118C">
      <w:pPr>
        <w:spacing w:after="0" w:line="240" w:lineRule="auto"/>
        <w:ind w:firstLine="720"/>
        <w:rPr>
          <w:b/>
          <w:sz w:val="20"/>
          <w:szCs w:val="20"/>
        </w:rPr>
      </w:pPr>
    </w:p>
    <w:p w14:paraId="5CB9BBFD" w14:textId="5F317463" w:rsidR="00E7118C" w:rsidRDefault="00E7118C" w:rsidP="00A23909">
      <w:pPr>
        <w:spacing w:after="0" w:line="240" w:lineRule="auto"/>
        <w:rPr>
          <w:b/>
          <w:color w:val="FF0000"/>
        </w:rPr>
      </w:pPr>
      <w:r w:rsidRPr="00E7118C">
        <w:rPr>
          <w:b/>
          <w:sz w:val="20"/>
          <w:szCs w:val="20"/>
        </w:rPr>
        <w:t xml:space="preserve">               </w:t>
      </w:r>
      <w:r w:rsidRPr="00E45464">
        <w:rPr>
          <w:b/>
          <w:color w:val="FF0000"/>
        </w:rPr>
        <w:t>Do the above stated instructions for 30 minutes. Afterwhich, wait for further instructions to continue doing the next set of instructions.</w:t>
      </w:r>
    </w:p>
    <w:p w14:paraId="5E9221A6" w14:textId="77777777" w:rsidR="00A23909" w:rsidRPr="00E45464" w:rsidRDefault="00A23909" w:rsidP="00A23909">
      <w:pPr>
        <w:spacing w:after="0" w:line="240" w:lineRule="auto"/>
        <w:rPr>
          <w:b/>
          <w:color w:val="FF0000"/>
        </w:rPr>
      </w:pPr>
    </w:p>
    <w:p w14:paraId="69C00168" w14:textId="11DD44CF" w:rsidR="0006451C" w:rsidRPr="000D7533" w:rsidRDefault="0006451C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>Create a new Class</w:t>
      </w:r>
      <w:r w:rsidR="004C7FCB">
        <w:rPr>
          <w:b/>
        </w:rPr>
        <w:t>,</w:t>
      </w:r>
      <w:r w:rsidRPr="000D7533">
        <w:rPr>
          <w:b/>
        </w:rPr>
        <w:t xml:space="preserve"> name it </w:t>
      </w:r>
      <w:r>
        <w:rPr>
          <w:b/>
          <w:u w:val="single"/>
        </w:rPr>
        <w:t>Parihaba</w:t>
      </w:r>
      <w:r w:rsidR="003174BC">
        <w:rPr>
          <w:b/>
          <w:u w:val="single"/>
        </w:rPr>
        <w:t>.</w:t>
      </w:r>
    </w:p>
    <w:p w14:paraId="0602D611" w14:textId="18BCF97F" w:rsidR="0006451C" w:rsidRDefault="0006451C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Inherit the characteristics of the Shape</w:t>
      </w:r>
      <w:r w:rsidR="003174BC">
        <w:rPr>
          <w:b/>
        </w:rPr>
        <w:t>.</w:t>
      </w:r>
    </w:p>
    <w:p w14:paraId="35DAF124" w14:textId="24BC2DB1" w:rsidR="0006451C" w:rsidRDefault="0006451C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Declare a</w:t>
      </w:r>
      <w:r w:rsidR="007A03BA">
        <w:rPr>
          <w:b/>
        </w:rPr>
        <w:t>n</w:t>
      </w:r>
      <w:r>
        <w:rPr>
          <w:b/>
        </w:rPr>
        <w:t xml:space="preserve"> </w:t>
      </w:r>
      <w:r w:rsidRPr="000D7533">
        <w:rPr>
          <w:b/>
        </w:rPr>
        <w:t xml:space="preserve">attribute </w:t>
      </w:r>
      <w:r w:rsidRPr="000D7533">
        <w:rPr>
          <w:b/>
          <w:u w:val="single"/>
        </w:rPr>
        <w:t>Remark</w:t>
      </w:r>
      <w:r w:rsidRPr="000D7533">
        <w:rPr>
          <w:b/>
        </w:rPr>
        <w:t xml:space="preserve"> as String, equivalent to "</w:t>
      </w:r>
      <w:r w:rsidRPr="003174BC">
        <w:rPr>
          <w:b/>
          <w:color w:val="FF0000"/>
        </w:rPr>
        <w:t>This is a Rectangle...</w:t>
      </w:r>
      <w:r w:rsidRPr="000D7533">
        <w:rPr>
          <w:b/>
        </w:rPr>
        <w:t>"</w:t>
      </w:r>
      <w:r w:rsidR="003174BC">
        <w:rPr>
          <w:b/>
        </w:rPr>
        <w:t>.</w:t>
      </w:r>
    </w:p>
    <w:p w14:paraId="5F65533B" w14:textId="4CFAC359" w:rsidR="003174BC" w:rsidRDefault="003174BC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n attribute Area as double.</w:t>
      </w:r>
    </w:p>
    <w:p w14:paraId="73F5B3A1" w14:textId="4B251841" w:rsidR="003174BC" w:rsidRDefault="003174BC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n attribute Perimeter as double.</w:t>
      </w:r>
    </w:p>
    <w:p w14:paraId="2B61B6F0" w14:textId="6231ADC0" w:rsidR="0006451C" w:rsidRPr="000D7533" w:rsidRDefault="0006451C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Area</w:t>
      </w:r>
      <w:r w:rsidR="003174BC">
        <w:rPr>
          <w:b/>
        </w:rPr>
        <w:t>.</w:t>
      </w:r>
    </w:p>
    <w:p w14:paraId="5EB3EC41" w14:textId="479C0C2B" w:rsidR="0006451C" w:rsidRPr="00E7118C" w:rsidRDefault="0006451C">
      <w:pPr>
        <w:pStyle w:val="ListParagraph"/>
        <w:numPr>
          <w:ilvl w:val="0"/>
          <w:numId w:val="7"/>
        </w:numPr>
        <w:spacing w:after="0"/>
      </w:pPr>
      <w:r w:rsidRPr="00E7118C">
        <w:t>Note: Area for is equivalent to the va</w:t>
      </w:r>
      <w:r w:rsidR="007A03BA">
        <w:t>l</w:t>
      </w:r>
      <w:r w:rsidRPr="00E7118C">
        <w:t>ue of Length x Width</w:t>
      </w:r>
    </w:p>
    <w:p w14:paraId="377B5600" w14:textId="05FE4D39" w:rsidR="0006451C" w:rsidRPr="00E7118C" w:rsidRDefault="0006451C">
      <w:pPr>
        <w:pStyle w:val="ListParagraph"/>
        <w:numPr>
          <w:ilvl w:val="0"/>
          <w:numId w:val="7"/>
        </w:numPr>
        <w:spacing w:after="0"/>
      </w:pPr>
      <w:r w:rsidRPr="00E7118C">
        <w:t xml:space="preserve">Display the result as: The Area of the Rectangle is: _________      </w:t>
      </w:r>
    </w:p>
    <w:p w14:paraId="119F166B" w14:textId="26E37F69" w:rsidR="0006451C" w:rsidRPr="000D7533" w:rsidRDefault="0006451C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Perimeter</w:t>
      </w:r>
      <w:r w:rsidR="003174BC">
        <w:rPr>
          <w:b/>
        </w:rPr>
        <w:t>.</w:t>
      </w:r>
    </w:p>
    <w:p w14:paraId="1F2BC73D" w14:textId="44EACE1A" w:rsidR="0006451C" w:rsidRPr="00E7118C" w:rsidRDefault="0006451C">
      <w:pPr>
        <w:pStyle w:val="ListParagraph"/>
        <w:numPr>
          <w:ilvl w:val="0"/>
          <w:numId w:val="8"/>
        </w:numPr>
        <w:spacing w:after="0"/>
      </w:pPr>
      <w:r w:rsidRPr="00E7118C">
        <w:t xml:space="preserve">Note: Perimeter is equivalent to </w:t>
      </w:r>
      <w:r w:rsidR="007A03BA">
        <w:t>(</w:t>
      </w:r>
      <w:r w:rsidRPr="00E7118C">
        <w:t>2x the value of the Length + 2x the value of the Width</w:t>
      </w:r>
      <w:r w:rsidR="007A03BA">
        <w:t>).</w:t>
      </w:r>
      <w:r w:rsidRPr="00E7118C">
        <w:t xml:space="preserve"> </w:t>
      </w:r>
    </w:p>
    <w:p w14:paraId="6D8723C2" w14:textId="7B52617A" w:rsidR="0006451C" w:rsidRPr="00E7118C" w:rsidRDefault="0006451C">
      <w:pPr>
        <w:pStyle w:val="ListParagraph"/>
        <w:numPr>
          <w:ilvl w:val="0"/>
          <w:numId w:val="8"/>
        </w:numPr>
        <w:spacing w:after="0"/>
      </w:pPr>
      <w:r w:rsidRPr="00E7118C">
        <w:t>Display the result as: The Perimeter of the Rectangle is: _________</w:t>
      </w:r>
    </w:p>
    <w:p w14:paraId="0B8E3626" w14:textId="77777777" w:rsidR="0006451C" w:rsidRDefault="0006451C" w:rsidP="0006451C">
      <w:pPr>
        <w:pStyle w:val="ListParagraph"/>
        <w:spacing w:after="0"/>
        <w:rPr>
          <w:b/>
        </w:rPr>
      </w:pPr>
    </w:p>
    <w:p w14:paraId="0B8031F2" w14:textId="77777777" w:rsidR="007A03BA" w:rsidRDefault="007A03BA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Consider the Input/Output layout in the main program as shown below.</w:t>
      </w:r>
    </w:p>
    <w:p w14:paraId="7B886051" w14:textId="484E7BB5" w:rsidR="007A03BA" w:rsidRPr="00E7118C" w:rsidRDefault="007A03BA">
      <w:pPr>
        <w:pStyle w:val="ListParagraph"/>
        <w:numPr>
          <w:ilvl w:val="2"/>
          <w:numId w:val="10"/>
        </w:numPr>
        <w:spacing w:after="0"/>
      </w:pPr>
      <w:r w:rsidRPr="00E7118C">
        <w:t xml:space="preserve">Call the attribute Remark from the </w:t>
      </w:r>
      <w:r w:rsidR="00190D6F">
        <w:t>Parihaba</w:t>
      </w:r>
      <w:r>
        <w:t xml:space="preserve"> </w:t>
      </w:r>
      <w:r w:rsidRPr="00E7118C">
        <w:t>class.</w:t>
      </w:r>
    </w:p>
    <w:p w14:paraId="39E3F3F8" w14:textId="6CA08FC9" w:rsidR="007A03BA" w:rsidRDefault="007A03BA">
      <w:pPr>
        <w:pStyle w:val="ListParagraph"/>
        <w:numPr>
          <w:ilvl w:val="2"/>
          <w:numId w:val="10"/>
        </w:numPr>
        <w:spacing w:after="0"/>
      </w:pPr>
      <w:r w:rsidRPr="00E7118C">
        <w:t xml:space="preserve">Display &amp; Accept for ----&gt;         Enter a Value for the </w:t>
      </w:r>
      <w:r>
        <w:t>Length</w:t>
      </w:r>
      <w:r w:rsidRPr="00E7118C">
        <w:t xml:space="preserve">: _________    </w:t>
      </w:r>
    </w:p>
    <w:p w14:paraId="64368F73" w14:textId="7931521C" w:rsidR="007A03BA" w:rsidRDefault="007A03BA">
      <w:pPr>
        <w:pStyle w:val="ListParagraph"/>
        <w:numPr>
          <w:ilvl w:val="2"/>
          <w:numId w:val="10"/>
        </w:numPr>
        <w:spacing w:after="0"/>
      </w:pPr>
      <w:r w:rsidRPr="00E7118C">
        <w:t xml:space="preserve">Display &amp; Accept for ----&gt;         Enter a Value for the </w:t>
      </w:r>
      <w:r>
        <w:t xml:space="preserve">Width </w:t>
      </w:r>
      <w:r w:rsidRPr="00E7118C">
        <w:t xml:space="preserve">: _________    </w:t>
      </w:r>
    </w:p>
    <w:p w14:paraId="2520F844" w14:textId="49CCE179" w:rsidR="00190D6F" w:rsidRDefault="00190D6F">
      <w:pPr>
        <w:pStyle w:val="ListParagraph"/>
        <w:numPr>
          <w:ilvl w:val="2"/>
          <w:numId w:val="10"/>
        </w:numPr>
        <w:spacing w:after="0"/>
      </w:pPr>
      <w:r>
        <w:t xml:space="preserve">Display the Value of Length ---&gt; The value of the Length is: </w:t>
      </w:r>
      <w:r w:rsidRPr="00E7118C">
        <w:t>_________</w:t>
      </w:r>
    </w:p>
    <w:p w14:paraId="661FE5D4" w14:textId="527DDA6F" w:rsidR="00190D6F" w:rsidRPr="00E7118C" w:rsidRDefault="00190D6F">
      <w:pPr>
        <w:pStyle w:val="ListParagraph"/>
        <w:numPr>
          <w:ilvl w:val="2"/>
          <w:numId w:val="10"/>
        </w:numPr>
        <w:spacing w:after="0"/>
      </w:pPr>
      <w:r>
        <w:t xml:space="preserve">Display the Value of Width ---&gt;  The value of the Width is: </w:t>
      </w:r>
      <w:r w:rsidRPr="00E7118C">
        <w:t>_________</w:t>
      </w:r>
    </w:p>
    <w:p w14:paraId="79134456" w14:textId="77777777" w:rsidR="007A03BA" w:rsidRPr="00E7118C" w:rsidRDefault="007A03BA">
      <w:pPr>
        <w:pStyle w:val="ListParagraph"/>
        <w:numPr>
          <w:ilvl w:val="2"/>
          <w:numId w:val="10"/>
        </w:numPr>
        <w:spacing w:after="0"/>
      </w:pPr>
      <w:r w:rsidRPr="00E7118C">
        <w:t>Call Area() method.</w:t>
      </w:r>
    </w:p>
    <w:p w14:paraId="73318FE0" w14:textId="77777777" w:rsidR="007A03BA" w:rsidRPr="00E7118C" w:rsidRDefault="007A03BA">
      <w:pPr>
        <w:pStyle w:val="ListParagraph"/>
        <w:numPr>
          <w:ilvl w:val="2"/>
          <w:numId w:val="10"/>
        </w:numPr>
        <w:spacing w:after="0"/>
      </w:pPr>
      <w:r w:rsidRPr="00E7118C">
        <w:t>Call Perimeter method.</w:t>
      </w:r>
    </w:p>
    <w:p w14:paraId="504894C5" w14:textId="77777777" w:rsidR="007A03BA" w:rsidRDefault="007A03BA" w:rsidP="0006451C">
      <w:pPr>
        <w:pStyle w:val="ListParagraph"/>
        <w:spacing w:after="0"/>
        <w:rPr>
          <w:b/>
        </w:rPr>
      </w:pPr>
    </w:p>
    <w:p w14:paraId="03125666" w14:textId="3802CB96" w:rsidR="000D7533" w:rsidRDefault="000D7533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The</w:t>
      </w:r>
      <w:r w:rsidR="007A03BA">
        <w:rPr>
          <w:b/>
        </w:rPr>
        <w:t xml:space="preserve"> </w:t>
      </w:r>
      <w:r w:rsidR="004721F5">
        <w:rPr>
          <w:b/>
        </w:rPr>
        <w:t>NEXT</w:t>
      </w:r>
      <w:r>
        <w:rPr>
          <w:b/>
        </w:rPr>
        <w:t xml:space="preserve"> Input/Output Layout in the main program </w:t>
      </w:r>
      <w:r w:rsidR="007A03BA">
        <w:rPr>
          <w:b/>
        </w:rPr>
        <w:t xml:space="preserve">will now </w:t>
      </w:r>
      <w:r>
        <w:rPr>
          <w:b/>
        </w:rPr>
        <w:t>look like this:</w:t>
      </w:r>
    </w:p>
    <w:p w14:paraId="4C4FDD95" w14:textId="77777777" w:rsidR="000D7533" w:rsidRDefault="000D7533" w:rsidP="000D7533">
      <w:pPr>
        <w:spacing w:after="0"/>
        <w:ind w:left="720"/>
        <w:rPr>
          <w:b/>
        </w:rPr>
      </w:pPr>
    </w:p>
    <w:p w14:paraId="76CBD50C" w14:textId="76D4329E" w:rsidR="000D7533" w:rsidRDefault="000D7533" w:rsidP="000D7533">
      <w:pPr>
        <w:spacing w:after="0"/>
        <w:ind w:left="720"/>
        <w:rPr>
          <w:b/>
        </w:rPr>
      </w:pPr>
      <w:r>
        <w:rPr>
          <w:b/>
        </w:rPr>
        <w:t>&lt;&lt;&lt; The Shape Hierarchy &gt;&gt;&gt;</w:t>
      </w:r>
    </w:p>
    <w:p w14:paraId="2DB274CC" w14:textId="77777777" w:rsidR="000D7533" w:rsidRDefault="000D7533" w:rsidP="000D7533">
      <w:pPr>
        <w:spacing w:after="0"/>
        <w:ind w:left="720"/>
        <w:rPr>
          <w:b/>
        </w:rPr>
      </w:pPr>
    </w:p>
    <w:p w14:paraId="0F338957" w14:textId="6F8D43B2" w:rsidR="000D7533" w:rsidRDefault="000D7533" w:rsidP="000D7533">
      <w:pPr>
        <w:spacing w:after="0"/>
        <w:rPr>
          <w:b/>
        </w:rPr>
      </w:pPr>
      <w:r>
        <w:rPr>
          <w:b/>
        </w:rPr>
        <w:tab/>
        <w:t>This is a Square…</w:t>
      </w:r>
    </w:p>
    <w:p w14:paraId="37D6C089" w14:textId="138B968C" w:rsidR="000D7533" w:rsidRDefault="000D7533" w:rsidP="000D7533">
      <w:pPr>
        <w:spacing w:after="0"/>
        <w:rPr>
          <w:b/>
        </w:rPr>
      </w:pPr>
      <w:r>
        <w:rPr>
          <w:b/>
        </w:rPr>
        <w:t xml:space="preserve">               Enter a Value for the side: ____________</w:t>
      </w:r>
    </w:p>
    <w:p w14:paraId="5E73CA74" w14:textId="1321BB8A" w:rsidR="000D7533" w:rsidRDefault="000D7533" w:rsidP="000D7533">
      <w:pPr>
        <w:spacing w:after="0"/>
        <w:rPr>
          <w:b/>
        </w:rPr>
      </w:pPr>
      <w:r>
        <w:rPr>
          <w:b/>
        </w:rPr>
        <w:t xml:space="preserve">               -</w:t>
      </w:r>
    </w:p>
    <w:p w14:paraId="6BBF65CE" w14:textId="1413987E" w:rsidR="000D7533" w:rsidRDefault="000D7533" w:rsidP="000D7533">
      <w:pPr>
        <w:spacing w:after="0"/>
        <w:rPr>
          <w:b/>
        </w:rPr>
      </w:pPr>
      <w:r>
        <w:rPr>
          <w:b/>
        </w:rPr>
        <w:t xml:space="preserve">              The value of the side of the Square is:  ____________</w:t>
      </w:r>
    </w:p>
    <w:p w14:paraId="76863410" w14:textId="77777777" w:rsidR="0065197E" w:rsidRDefault="0065197E" w:rsidP="0065197E">
      <w:pPr>
        <w:spacing w:after="0"/>
        <w:ind w:firstLine="720"/>
        <w:rPr>
          <w:b/>
        </w:rPr>
      </w:pPr>
      <w:r w:rsidRPr="0065197E">
        <w:rPr>
          <w:b/>
        </w:rPr>
        <w:t xml:space="preserve">The Area of the Square is: _________      </w:t>
      </w:r>
    </w:p>
    <w:p w14:paraId="0361EEBD" w14:textId="546A4BAE" w:rsidR="0065197E" w:rsidRDefault="0065197E" w:rsidP="0065197E">
      <w:pPr>
        <w:spacing w:after="0"/>
        <w:ind w:firstLine="720"/>
        <w:rPr>
          <w:b/>
        </w:rPr>
      </w:pPr>
      <w:r w:rsidRPr="000D7533">
        <w:rPr>
          <w:b/>
        </w:rPr>
        <w:t xml:space="preserve">The Perimeter of the </w:t>
      </w:r>
      <w:r w:rsidR="00E45464">
        <w:rPr>
          <w:b/>
        </w:rPr>
        <w:t xml:space="preserve">Square </w:t>
      </w:r>
      <w:r w:rsidRPr="000D7533">
        <w:rPr>
          <w:b/>
        </w:rPr>
        <w:t xml:space="preserve">is: </w:t>
      </w:r>
      <w:r w:rsidRPr="0065197E">
        <w:rPr>
          <w:b/>
        </w:rPr>
        <w:t>_________</w:t>
      </w:r>
    </w:p>
    <w:p w14:paraId="4A29C6C1" w14:textId="1CF88914" w:rsidR="000D7533" w:rsidRDefault="000D7533" w:rsidP="000D7533">
      <w:pPr>
        <w:spacing w:after="0"/>
        <w:rPr>
          <w:b/>
        </w:rPr>
      </w:pPr>
      <w:r>
        <w:rPr>
          <w:b/>
        </w:rPr>
        <w:t xml:space="preserve">               </w:t>
      </w:r>
      <w:r w:rsidR="00AF694E">
        <w:rPr>
          <w:b/>
        </w:rPr>
        <w:t>-</w:t>
      </w:r>
    </w:p>
    <w:p w14:paraId="3A5D2020" w14:textId="6B59ED24" w:rsidR="00AF694E" w:rsidRDefault="00AF694E" w:rsidP="00AF694E">
      <w:pPr>
        <w:spacing w:after="0"/>
        <w:ind w:firstLine="720"/>
        <w:rPr>
          <w:b/>
        </w:rPr>
      </w:pPr>
      <w:r>
        <w:rPr>
          <w:b/>
        </w:rPr>
        <w:t>This is a Rectangle…</w:t>
      </w:r>
    </w:p>
    <w:p w14:paraId="21A62BEA" w14:textId="27BDB2F9" w:rsidR="00AF694E" w:rsidRDefault="00AF694E" w:rsidP="00AF694E">
      <w:pPr>
        <w:spacing w:after="0"/>
        <w:rPr>
          <w:b/>
        </w:rPr>
      </w:pPr>
      <w:r>
        <w:rPr>
          <w:b/>
        </w:rPr>
        <w:t xml:space="preserve">               Enter a Value for the Length: ____________</w:t>
      </w:r>
    </w:p>
    <w:p w14:paraId="4521562C" w14:textId="26F9F1EE" w:rsidR="00AF694E" w:rsidRDefault="00AF694E" w:rsidP="00AF694E">
      <w:pPr>
        <w:spacing w:after="0"/>
        <w:ind w:firstLine="720"/>
        <w:rPr>
          <w:b/>
        </w:rPr>
      </w:pPr>
      <w:r>
        <w:rPr>
          <w:b/>
        </w:rPr>
        <w:t>Enter a Value for the Width: ____________</w:t>
      </w:r>
    </w:p>
    <w:p w14:paraId="7EEF8400" w14:textId="77777777" w:rsidR="00AF694E" w:rsidRDefault="00AF694E" w:rsidP="00AF694E">
      <w:pPr>
        <w:spacing w:after="0"/>
        <w:rPr>
          <w:b/>
        </w:rPr>
      </w:pPr>
      <w:r>
        <w:rPr>
          <w:b/>
        </w:rPr>
        <w:t xml:space="preserve">               -</w:t>
      </w:r>
    </w:p>
    <w:p w14:paraId="45A7E597" w14:textId="70C0D7A5" w:rsidR="00AF694E" w:rsidRDefault="00AF694E" w:rsidP="00AF694E">
      <w:pPr>
        <w:spacing w:after="0"/>
        <w:rPr>
          <w:b/>
        </w:rPr>
      </w:pPr>
      <w:r>
        <w:rPr>
          <w:b/>
        </w:rPr>
        <w:t xml:space="preserve">              The value of the </w:t>
      </w:r>
      <w:r w:rsidR="005D3315">
        <w:rPr>
          <w:b/>
        </w:rPr>
        <w:t xml:space="preserve">Length </w:t>
      </w:r>
      <w:r>
        <w:rPr>
          <w:b/>
        </w:rPr>
        <w:t>is:  ____________</w:t>
      </w:r>
    </w:p>
    <w:p w14:paraId="2614A11C" w14:textId="311DC8C8" w:rsidR="005D3315" w:rsidRDefault="005D3315" w:rsidP="005D3315">
      <w:pPr>
        <w:spacing w:after="0"/>
        <w:rPr>
          <w:b/>
        </w:rPr>
      </w:pPr>
      <w:r>
        <w:rPr>
          <w:b/>
        </w:rPr>
        <w:t xml:space="preserve">              The value of the Width is:  ____________</w:t>
      </w:r>
    </w:p>
    <w:p w14:paraId="002B879C" w14:textId="0A86A866" w:rsidR="005D3315" w:rsidRDefault="005D3315" w:rsidP="005D3315">
      <w:pPr>
        <w:spacing w:after="0"/>
        <w:rPr>
          <w:b/>
        </w:rPr>
      </w:pPr>
      <w:r>
        <w:rPr>
          <w:b/>
        </w:rPr>
        <w:t xml:space="preserve">              The Area of the Rectangle is:  ____________</w:t>
      </w:r>
    </w:p>
    <w:p w14:paraId="112500E3" w14:textId="56E84295" w:rsidR="00B257FC" w:rsidRDefault="00B257FC" w:rsidP="00B257FC">
      <w:pPr>
        <w:spacing w:after="0"/>
        <w:ind w:firstLine="720"/>
        <w:rPr>
          <w:b/>
        </w:rPr>
      </w:pPr>
      <w:r>
        <w:rPr>
          <w:b/>
        </w:rPr>
        <w:t>The Perimeter of the Rectangle is:  ____________</w:t>
      </w:r>
    </w:p>
    <w:p w14:paraId="6D1F3D0E" w14:textId="77777777" w:rsidR="00E400C2" w:rsidRDefault="00E400C2" w:rsidP="00B257FC">
      <w:pPr>
        <w:spacing w:after="0"/>
        <w:ind w:firstLine="720"/>
        <w:rPr>
          <w:b/>
        </w:rPr>
      </w:pPr>
    </w:p>
    <w:p w14:paraId="28B3E107" w14:textId="77777777" w:rsidR="00E400C2" w:rsidRDefault="00E400C2" w:rsidP="00E400C2">
      <w:pPr>
        <w:spacing w:after="0" w:line="240" w:lineRule="auto"/>
        <w:rPr>
          <w:b/>
          <w:color w:val="FF0000"/>
        </w:rPr>
      </w:pPr>
      <w:r w:rsidRPr="00E7118C">
        <w:rPr>
          <w:b/>
          <w:sz w:val="20"/>
          <w:szCs w:val="20"/>
        </w:rPr>
        <w:t xml:space="preserve">               </w:t>
      </w:r>
      <w:r w:rsidRPr="00E45464">
        <w:rPr>
          <w:b/>
          <w:color w:val="FF0000"/>
        </w:rPr>
        <w:t>Do the above stated instructions for 30 minutes. Afterwhich, wait for further instructions to continue doing the next set of instructions.</w:t>
      </w:r>
    </w:p>
    <w:p w14:paraId="17CC917A" w14:textId="77777777" w:rsidR="00E400C2" w:rsidRDefault="00E400C2" w:rsidP="00E400C2">
      <w:pPr>
        <w:spacing w:after="0" w:line="240" w:lineRule="auto"/>
        <w:rPr>
          <w:b/>
          <w:color w:val="FF0000"/>
        </w:rPr>
      </w:pPr>
    </w:p>
    <w:p w14:paraId="6B8C9D37" w14:textId="77777777" w:rsidR="00E400C2" w:rsidRDefault="00E400C2" w:rsidP="00E400C2">
      <w:pPr>
        <w:spacing w:after="0" w:line="240" w:lineRule="auto"/>
        <w:rPr>
          <w:b/>
          <w:color w:val="FF0000"/>
        </w:rPr>
      </w:pPr>
    </w:p>
    <w:p w14:paraId="25BC9A5D" w14:textId="77777777" w:rsidR="00E400C2" w:rsidRPr="00E45464" w:rsidRDefault="00E400C2" w:rsidP="00E400C2">
      <w:pPr>
        <w:spacing w:after="0" w:line="240" w:lineRule="auto"/>
        <w:rPr>
          <w:b/>
          <w:color w:val="FF0000"/>
        </w:rPr>
      </w:pPr>
    </w:p>
    <w:p w14:paraId="1DF5B72F" w14:textId="580C78EC" w:rsidR="00E400C2" w:rsidRPr="000D7533" w:rsidRDefault="00E400C2" w:rsidP="00E400C2">
      <w:pPr>
        <w:pStyle w:val="ListParagraph"/>
        <w:numPr>
          <w:ilvl w:val="0"/>
          <w:numId w:val="1"/>
        </w:numPr>
        <w:spacing w:after="0"/>
        <w:rPr>
          <w:b/>
        </w:rPr>
      </w:pPr>
      <w:r w:rsidRPr="000D7533">
        <w:rPr>
          <w:b/>
        </w:rPr>
        <w:t>Create a new Class</w:t>
      </w:r>
      <w:r>
        <w:rPr>
          <w:b/>
        </w:rPr>
        <w:t>,</w:t>
      </w:r>
      <w:r w:rsidRPr="000D7533">
        <w:rPr>
          <w:b/>
        </w:rPr>
        <w:t xml:space="preserve"> name it </w:t>
      </w:r>
      <w:r>
        <w:rPr>
          <w:b/>
          <w:u w:val="single"/>
        </w:rPr>
        <w:t>Bilog.</w:t>
      </w:r>
    </w:p>
    <w:p w14:paraId="768152F3" w14:textId="77777777" w:rsidR="00E400C2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Inherit the characteristics of the Shape</w:t>
      </w:r>
      <w:r>
        <w:rPr>
          <w:b/>
        </w:rPr>
        <w:t>.</w:t>
      </w:r>
    </w:p>
    <w:p w14:paraId="5A581C0D" w14:textId="24DBCB13" w:rsidR="00E400C2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Declare a</w:t>
      </w:r>
      <w:r>
        <w:rPr>
          <w:b/>
        </w:rPr>
        <w:t xml:space="preserve">n </w:t>
      </w:r>
      <w:r w:rsidRPr="000D7533">
        <w:rPr>
          <w:b/>
        </w:rPr>
        <w:t xml:space="preserve">attribute </w:t>
      </w:r>
      <w:r w:rsidRPr="000D7533">
        <w:rPr>
          <w:b/>
          <w:u w:val="single"/>
        </w:rPr>
        <w:t>Remark</w:t>
      </w:r>
      <w:r w:rsidRPr="000D7533">
        <w:rPr>
          <w:b/>
        </w:rPr>
        <w:t xml:space="preserve"> as String, equivalent to "</w:t>
      </w:r>
      <w:r w:rsidRPr="003174BC">
        <w:rPr>
          <w:b/>
          <w:color w:val="FF0000"/>
        </w:rPr>
        <w:t xml:space="preserve">This is a </w:t>
      </w:r>
      <w:r>
        <w:rPr>
          <w:b/>
          <w:color w:val="FF0000"/>
        </w:rPr>
        <w:t>Circle</w:t>
      </w:r>
      <w:r w:rsidRPr="003174BC">
        <w:rPr>
          <w:b/>
          <w:color w:val="FF0000"/>
        </w:rPr>
        <w:t>...</w:t>
      </w:r>
      <w:r w:rsidRPr="000D7533">
        <w:rPr>
          <w:b/>
        </w:rPr>
        <w:t>"</w:t>
      </w:r>
      <w:r>
        <w:rPr>
          <w:b/>
        </w:rPr>
        <w:t>.</w:t>
      </w:r>
    </w:p>
    <w:p w14:paraId="01390E98" w14:textId="77777777" w:rsidR="00E400C2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n attribute Area as double.</w:t>
      </w:r>
    </w:p>
    <w:p w14:paraId="04F197F7" w14:textId="77777777" w:rsidR="00E400C2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>
        <w:rPr>
          <w:b/>
        </w:rPr>
        <w:t>Declare an attribute Perimeter as double.</w:t>
      </w:r>
    </w:p>
    <w:p w14:paraId="435FA1CB" w14:textId="77777777" w:rsidR="00E400C2" w:rsidRPr="000D7533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Area</w:t>
      </w:r>
      <w:r>
        <w:rPr>
          <w:b/>
        </w:rPr>
        <w:t>.</w:t>
      </w:r>
    </w:p>
    <w:p w14:paraId="46CEBD86" w14:textId="1A16F0F5" w:rsidR="00E400C2" w:rsidRPr="00E7118C" w:rsidRDefault="00E400C2" w:rsidP="00190D6F">
      <w:pPr>
        <w:pStyle w:val="ListParagraph"/>
        <w:numPr>
          <w:ilvl w:val="0"/>
          <w:numId w:val="14"/>
        </w:numPr>
        <w:spacing w:after="0"/>
      </w:pPr>
      <w:r w:rsidRPr="00E7118C">
        <w:t>Note: Area for is equivalent to the va</w:t>
      </w:r>
      <w:r>
        <w:t>l</w:t>
      </w:r>
      <w:r w:rsidRPr="00E7118C">
        <w:t xml:space="preserve">ue of </w:t>
      </w:r>
      <w:r>
        <w:t>Pi x Radius x Radius</w:t>
      </w:r>
    </w:p>
    <w:p w14:paraId="044990EE" w14:textId="4EB30BB5" w:rsidR="00E400C2" w:rsidRPr="00E7118C" w:rsidRDefault="00E400C2" w:rsidP="00190D6F">
      <w:pPr>
        <w:pStyle w:val="ListParagraph"/>
        <w:numPr>
          <w:ilvl w:val="0"/>
          <w:numId w:val="14"/>
        </w:numPr>
        <w:spacing w:after="0"/>
      </w:pPr>
      <w:r w:rsidRPr="00E7118C">
        <w:t xml:space="preserve">Display the result as: The Area of the </w:t>
      </w:r>
      <w:r>
        <w:t>Circle</w:t>
      </w:r>
      <w:r w:rsidRPr="00E7118C">
        <w:t xml:space="preserve"> is: _________      </w:t>
      </w:r>
    </w:p>
    <w:p w14:paraId="1549A65F" w14:textId="77777777" w:rsidR="00E400C2" w:rsidRPr="000D7533" w:rsidRDefault="00E400C2" w:rsidP="00E400C2">
      <w:pPr>
        <w:pStyle w:val="ListParagraph"/>
        <w:numPr>
          <w:ilvl w:val="0"/>
          <w:numId w:val="5"/>
        </w:numPr>
        <w:spacing w:after="0"/>
        <w:rPr>
          <w:b/>
        </w:rPr>
      </w:pPr>
      <w:r w:rsidRPr="000D7533">
        <w:rPr>
          <w:b/>
        </w:rPr>
        <w:t>Create the implementation for the Perimeter</w:t>
      </w:r>
      <w:r>
        <w:rPr>
          <w:b/>
        </w:rPr>
        <w:t>.</w:t>
      </w:r>
    </w:p>
    <w:p w14:paraId="45804EEC" w14:textId="39283DC7" w:rsidR="00E400C2" w:rsidRPr="00E7118C" w:rsidRDefault="00E400C2" w:rsidP="00190D6F">
      <w:pPr>
        <w:pStyle w:val="ListParagraph"/>
        <w:numPr>
          <w:ilvl w:val="0"/>
          <w:numId w:val="15"/>
        </w:numPr>
        <w:spacing w:after="0"/>
      </w:pPr>
      <w:r w:rsidRPr="00E7118C">
        <w:t xml:space="preserve">Note: Perimeter is equivalent to </w:t>
      </w:r>
      <w:r>
        <w:t>2 x Pi x Radius.</w:t>
      </w:r>
      <w:r w:rsidRPr="00E7118C">
        <w:t xml:space="preserve"> </w:t>
      </w:r>
    </w:p>
    <w:p w14:paraId="6660875A" w14:textId="5A2BB842" w:rsidR="00E400C2" w:rsidRPr="00E7118C" w:rsidRDefault="00E400C2" w:rsidP="00190D6F">
      <w:pPr>
        <w:pStyle w:val="ListParagraph"/>
        <w:numPr>
          <w:ilvl w:val="0"/>
          <w:numId w:val="15"/>
        </w:numPr>
        <w:spacing w:after="0"/>
      </w:pPr>
      <w:r w:rsidRPr="00E7118C">
        <w:t xml:space="preserve">Display the result as: The Perimeter of the </w:t>
      </w:r>
      <w:r>
        <w:t xml:space="preserve">Circle </w:t>
      </w:r>
      <w:r w:rsidRPr="00E7118C">
        <w:t>is: _________</w:t>
      </w:r>
    </w:p>
    <w:p w14:paraId="20357CCF" w14:textId="77777777" w:rsidR="00E400C2" w:rsidRDefault="00E400C2" w:rsidP="00E400C2">
      <w:pPr>
        <w:pStyle w:val="ListParagraph"/>
        <w:spacing w:after="0"/>
        <w:rPr>
          <w:b/>
        </w:rPr>
      </w:pPr>
    </w:p>
    <w:p w14:paraId="3F01E75E" w14:textId="77777777" w:rsidR="00E400C2" w:rsidRDefault="00E400C2" w:rsidP="00E400C2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Consider the Input/Output layout in the main program as shown below.</w:t>
      </w:r>
    </w:p>
    <w:p w14:paraId="4715D6A4" w14:textId="24E874F1" w:rsidR="00E400C2" w:rsidRPr="00E7118C" w:rsidRDefault="00E400C2" w:rsidP="00190D6F">
      <w:pPr>
        <w:pStyle w:val="ListParagraph"/>
        <w:numPr>
          <w:ilvl w:val="2"/>
          <w:numId w:val="16"/>
        </w:numPr>
        <w:spacing w:after="0"/>
      </w:pPr>
      <w:r w:rsidRPr="00E7118C">
        <w:t xml:space="preserve">Call the attribute Remark from the </w:t>
      </w:r>
      <w:r w:rsidR="00190D6F">
        <w:t>Bilog</w:t>
      </w:r>
      <w:r>
        <w:t xml:space="preserve"> </w:t>
      </w:r>
      <w:r w:rsidRPr="00E7118C">
        <w:t>class.</w:t>
      </w:r>
    </w:p>
    <w:p w14:paraId="251C2683" w14:textId="77777777" w:rsidR="00190D6F" w:rsidRDefault="00E400C2" w:rsidP="00190D6F">
      <w:pPr>
        <w:pStyle w:val="ListParagraph"/>
        <w:numPr>
          <w:ilvl w:val="2"/>
          <w:numId w:val="16"/>
        </w:numPr>
        <w:spacing w:after="0"/>
      </w:pPr>
      <w:r w:rsidRPr="00E7118C">
        <w:t xml:space="preserve">Display &amp; Accept for ----&gt;         Enter a Value for the </w:t>
      </w:r>
      <w:r w:rsidR="00190D6F">
        <w:t>Radius</w:t>
      </w:r>
      <w:r w:rsidRPr="00E7118C">
        <w:t xml:space="preserve">: _________ </w:t>
      </w:r>
    </w:p>
    <w:p w14:paraId="2DF864A2" w14:textId="53AF00F7" w:rsidR="00190D6F" w:rsidRDefault="00E400C2" w:rsidP="00190D6F">
      <w:pPr>
        <w:pStyle w:val="ListParagraph"/>
        <w:numPr>
          <w:ilvl w:val="2"/>
          <w:numId w:val="16"/>
        </w:numPr>
        <w:spacing w:after="0"/>
      </w:pPr>
      <w:r w:rsidRPr="00E7118C">
        <w:t xml:space="preserve">   </w:t>
      </w:r>
      <w:r w:rsidR="00190D6F">
        <w:t xml:space="preserve">Display the value of Radius ---&gt; The value of the Radius is: </w:t>
      </w:r>
      <w:r w:rsidR="00190D6F" w:rsidRPr="00E7118C">
        <w:t>_________</w:t>
      </w:r>
    </w:p>
    <w:p w14:paraId="67ECFEC7" w14:textId="77777777" w:rsidR="00E400C2" w:rsidRPr="00E7118C" w:rsidRDefault="00E400C2" w:rsidP="00190D6F">
      <w:pPr>
        <w:pStyle w:val="ListParagraph"/>
        <w:numPr>
          <w:ilvl w:val="2"/>
          <w:numId w:val="16"/>
        </w:numPr>
        <w:spacing w:after="0"/>
      </w:pPr>
      <w:r w:rsidRPr="00E7118C">
        <w:t>Call Area() method.</w:t>
      </w:r>
    </w:p>
    <w:p w14:paraId="09F716DA" w14:textId="77777777" w:rsidR="00E400C2" w:rsidRPr="00E7118C" w:rsidRDefault="00E400C2" w:rsidP="00190D6F">
      <w:pPr>
        <w:pStyle w:val="ListParagraph"/>
        <w:numPr>
          <w:ilvl w:val="2"/>
          <w:numId w:val="16"/>
        </w:numPr>
        <w:spacing w:after="0"/>
      </w:pPr>
      <w:r w:rsidRPr="00E7118C">
        <w:t>Call Perimeter method.</w:t>
      </w:r>
    </w:p>
    <w:p w14:paraId="673454A7" w14:textId="77777777" w:rsidR="00E400C2" w:rsidRDefault="00E400C2" w:rsidP="00E400C2">
      <w:pPr>
        <w:pStyle w:val="ListParagraph"/>
        <w:spacing w:after="0"/>
        <w:rPr>
          <w:b/>
        </w:rPr>
      </w:pPr>
    </w:p>
    <w:p w14:paraId="5DA071FE" w14:textId="77777777" w:rsidR="00E400C2" w:rsidRDefault="00E400C2" w:rsidP="00E400C2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The NEXT Input/Output Layout in the main program will now look like this:</w:t>
      </w:r>
    </w:p>
    <w:p w14:paraId="6F42099E" w14:textId="77777777" w:rsidR="00E400C2" w:rsidRDefault="00E400C2" w:rsidP="00E400C2">
      <w:pPr>
        <w:spacing w:after="0"/>
        <w:ind w:left="720"/>
        <w:rPr>
          <w:b/>
        </w:rPr>
      </w:pPr>
    </w:p>
    <w:p w14:paraId="5377E543" w14:textId="77777777" w:rsidR="00E400C2" w:rsidRDefault="00E400C2" w:rsidP="00E400C2">
      <w:pPr>
        <w:spacing w:after="0"/>
        <w:ind w:left="720"/>
        <w:rPr>
          <w:b/>
        </w:rPr>
      </w:pPr>
      <w:r>
        <w:rPr>
          <w:b/>
        </w:rPr>
        <w:t>&lt;&lt;&lt; The Shape Hierarchy &gt;&gt;&gt;</w:t>
      </w:r>
    </w:p>
    <w:p w14:paraId="39A326B6" w14:textId="6A204EDC" w:rsidR="00E400C2" w:rsidRDefault="00190D6F" w:rsidP="00E400C2">
      <w:pPr>
        <w:spacing w:after="0"/>
        <w:ind w:left="720"/>
        <w:rPr>
          <w:b/>
        </w:rPr>
      </w:pPr>
      <w:r>
        <w:rPr>
          <w:b/>
        </w:rPr>
        <w:t>-</w:t>
      </w:r>
    </w:p>
    <w:p w14:paraId="4310F91F" w14:textId="77777777" w:rsidR="00E400C2" w:rsidRDefault="00E400C2" w:rsidP="00E400C2">
      <w:pPr>
        <w:spacing w:after="0"/>
        <w:rPr>
          <w:b/>
        </w:rPr>
      </w:pPr>
      <w:r>
        <w:rPr>
          <w:b/>
        </w:rPr>
        <w:tab/>
        <w:t>This is a Square…</w:t>
      </w:r>
    </w:p>
    <w:p w14:paraId="7D31EE67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 Enter a Value for the side: ____________</w:t>
      </w:r>
    </w:p>
    <w:p w14:paraId="7F93E4F1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 -</w:t>
      </w:r>
    </w:p>
    <w:p w14:paraId="67C2F7BF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The value of the side of the Square is:  ____________</w:t>
      </w:r>
    </w:p>
    <w:p w14:paraId="3DA74084" w14:textId="77777777" w:rsidR="00E400C2" w:rsidRDefault="00E400C2" w:rsidP="00E400C2">
      <w:pPr>
        <w:spacing w:after="0"/>
        <w:ind w:firstLine="720"/>
        <w:rPr>
          <w:b/>
        </w:rPr>
      </w:pPr>
      <w:r w:rsidRPr="0065197E">
        <w:rPr>
          <w:b/>
        </w:rPr>
        <w:t xml:space="preserve">The Area of the Square is: _________      </w:t>
      </w:r>
    </w:p>
    <w:p w14:paraId="5462D188" w14:textId="77777777" w:rsidR="00E400C2" w:rsidRDefault="00E400C2" w:rsidP="00E400C2">
      <w:pPr>
        <w:spacing w:after="0"/>
        <w:ind w:firstLine="720"/>
        <w:rPr>
          <w:b/>
        </w:rPr>
      </w:pPr>
      <w:r w:rsidRPr="000D7533">
        <w:rPr>
          <w:b/>
        </w:rPr>
        <w:t xml:space="preserve">The Perimeter of the </w:t>
      </w:r>
      <w:r>
        <w:rPr>
          <w:b/>
        </w:rPr>
        <w:t xml:space="preserve">Square </w:t>
      </w:r>
      <w:r w:rsidRPr="000D7533">
        <w:rPr>
          <w:b/>
        </w:rPr>
        <w:t xml:space="preserve">is: </w:t>
      </w:r>
      <w:r w:rsidRPr="0065197E">
        <w:rPr>
          <w:b/>
        </w:rPr>
        <w:t>_________</w:t>
      </w:r>
    </w:p>
    <w:p w14:paraId="6E0D367B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 -</w:t>
      </w:r>
    </w:p>
    <w:p w14:paraId="0BEFF1FD" w14:textId="77777777" w:rsidR="00E400C2" w:rsidRDefault="00E400C2" w:rsidP="00E400C2">
      <w:pPr>
        <w:spacing w:after="0"/>
        <w:ind w:firstLine="720"/>
        <w:rPr>
          <w:b/>
        </w:rPr>
      </w:pPr>
      <w:r>
        <w:rPr>
          <w:b/>
        </w:rPr>
        <w:t>This is a Rectangle…</w:t>
      </w:r>
    </w:p>
    <w:p w14:paraId="0F234091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 Enter a Value for the Length: ____________</w:t>
      </w:r>
    </w:p>
    <w:p w14:paraId="5670C35B" w14:textId="77777777" w:rsidR="00E400C2" w:rsidRDefault="00E400C2" w:rsidP="00E400C2">
      <w:pPr>
        <w:spacing w:after="0"/>
        <w:ind w:firstLine="720"/>
        <w:rPr>
          <w:b/>
        </w:rPr>
      </w:pPr>
      <w:r>
        <w:rPr>
          <w:b/>
        </w:rPr>
        <w:t>Enter a Value for the Width: ____________</w:t>
      </w:r>
    </w:p>
    <w:p w14:paraId="3F035B3E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 -</w:t>
      </w:r>
    </w:p>
    <w:p w14:paraId="7ED0238D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The value of the Length of the Rectangle is:  ____________</w:t>
      </w:r>
    </w:p>
    <w:p w14:paraId="11F0C3BF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The value of the Width of the Rectangle is:  ____________</w:t>
      </w:r>
    </w:p>
    <w:p w14:paraId="5C924309" w14:textId="77777777" w:rsidR="00E400C2" w:rsidRDefault="00E400C2" w:rsidP="00E400C2">
      <w:pPr>
        <w:spacing w:after="0"/>
        <w:rPr>
          <w:b/>
        </w:rPr>
      </w:pPr>
      <w:r>
        <w:rPr>
          <w:b/>
        </w:rPr>
        <w:t xml:space="preserve">              The Area of the Rectangle is:  ____________</w:t>
      </w:r>
    </w:p>
    <w:p w14:paraId="323659D0" w14:textId="77777777" w:rsidR="00190D6F" w:rsidRDefault="00E400C2" w:rsidP="00190D6F">
      <w:pPr>
        <w:spacing w:after="0"/>
        <w:ind w:firstLine="720"/>
        <w:rPr>
          <w:b/>
        </w:rPr>
      </w:pPr>
      <w:r>
        <w:rPr>
          <w:b/>
        </w:rPr>
        <w:t>The Perimeter of the Rectangle is:  ____________</w:t>
      </w:r>
    </w:p>
    <w:p w14:paraId="5E728267" w14:textId="04AB144C" w:rsidR="004721F5" w:rsidRDefault="004721F5" w:rsidP="00190D6F">
      <w:pPr>
        <w:spacing w:after="0"/>
        <w:ind w:firstLine="720"/>
        <w:rPr>
          <w:b/>
        </w:rPr>
      </w:pPr>
      <w:r>
        <w:rPr>
          <w:b/>
        </w:rPr>
        <w:t>-</w:t>
      </w:r>
    </w:p>
    <w:p w14:paraId="6A018833" w14:textId="0C72EA95" w:rsidR="004721F5" w:rsidRDefault="004721F5" w:rsidP="004721F5">
      <w:pPr>
        <w:spacing w:after="0"/>
        <w:ind w:firstLine="720"/>
        <w:rPr>
          <w:b/>
        </w:rPr>
      </w:pPr>
      <w:r>
        <w:rPr>
          <w:b/>
        </w:rPr>
        <w:t>This is a Circle…</w:t>
      </w:r>
    </w:p>
    <w:p w14:paraId="57D3041D" w14:textId="2B6239DD" w:rsidR="004721F5" w:rsidRDefault="004721F5" w:rsidP="004721F5">
      <w:pPr>
        <w:spacing w:after="0"/>
        <w:rPr>
          <w:b/>
        </w:rPr>
      </w:pPr>
      <w:r>
        <w:rPr>
          <w:b/>
        </w:rPr>
        <w:t xml:space="preserve">               Enter a Value for the Radius: ____________</w:t>
      </w:r>
    </w:p>
    <w:p w14:paraId="37D30946" w14:textId="77777777" w:rsidR="004721F5" w:rsidRDefault="004721F5" w:rsidP="004721F5">
      <w:pPr>
        <w:spacing w:after="0"/>
        <w:rPr>
          <w:b/>
        </w:rPr>
      </w:pPr>
      <w:r>
        <w:rPr>
          <w:b/>
        </w:rPr>
        <w:t xml:space="preserve">               -</w:t>
      </w:r>
    </w:p>
    <w:p w14:paraId="36178BEF" w14:textId="1E5C5347" w:rsidR="004721F5" w:rsidRDefault="004721F5" w:rsidP="004721F5">
      <w:pPr>
        <w:spacing w:after="0"/>
        <w:rPr>
          <w:b/>
        </w:rPr>
      </w:pPr>
      <w:r>
        <w:rPr>
          <w:b/>
        </w:rPr>
        <w:t xml:space="preserve">              The value of the Radius of the Circle is:  ____________</w:t>
      </w:r>
    </w:p>
    <w:p w14:paraId="454203E3" w14:textId="4E85AAD7" w:rsidR="004721F5" w:rsidRDefault="004721F5" w:rsidP="004721F5">
      <w:pPr>
        <w:spacing w:after="0"/>
        <w:rPr>
          <w:b/>
        </w:rPr>
      </w:pPr>
      <w:r>
        <w:rPr>
          <w:b/>
        </w:rPr>
        <w:t xml:space="preserve">              The Area of the Circle is:  ____________</w:t>
      </w:r>
    </w:p>
    <w:p w14:paraId="109BE4BF" w14:textId="18589F5C" w:rsidR="004721F5" w:rsidRDefault="004721F5" w:rsidP="004721F5">
      <w:pPr>
        <w:spacing w:after="0"/>
        <w:ind w:firstLine="720"/>
        <w:rPr>
          <w:b/>
        </w:rPr>
      </w:pPr>
      <w:r>
        <w:rPr>
          <w:b/>
        </w:rPr>
        <w:t>The Perimeter of the Circle is:  ____________</w:t>
      </w:r>
    </w:p>
    <w:p w14:paraId="7D52879E" w14:textId="77777777" w:rsidR="004721F5" w:rsidRDefault="004721F5" w:rsidP="005D3315">
      <w:pPr>
        <w:spacing w:after="0"/>
        <w:rPr>
          <w:b/>
        </w:rPr>
      </w:pPr>
    </w:p>
    <w:sectPr w:rsidR="004721F5" w:rsidSect="005D3315">
      <w:headerReference w:type="default" r:id="rId8"/>
      <w:footerReference w:type="default" r:id="rId9"/>
      <w:pgSz w:w="12240" w:h="18720" w:code="5"/>
      <w:pgMar w:top="216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DC92E" w14:textId="77777777" w:rsidR="00761311" w:rsidRDefault="00761311" w:rsidP="00C621A5">
      <w:pPr>
        <w:spacing w:after="0" w:line="240" w:lineRule="auto"/>
      </w:pPr>
      <w:r>
        <w:separator/>
      </w:r>
    </w:p>
  </w:endnote>
  <w:endnote w:type="continuationSeparator" w:id="0">
    <w:p w14:paraId="48966DA5" w14:textId="77777777" w:rsidR="00761311" w:rsidRDefault="00761311" w:rsidP="00C62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urier New" w:hAnsi="Courier New" w:cs="Courier New"/>
        <w:u w:val="single"/>
      </w:rPr>
      <w:id w:val="10052308"/>
      <w:docPartObj>
        <w:docPartGallery w:val="Page Numbers (Bottom of Page)"/>
        <w:docPartUnique/>
      </w:docPartObj>
    </w:sdtPr>
    <w:sdtEndPr>
      <w:rPr>
        <w:rFonts w:ascii="Bodoni MT" w:hAnsi="Bodoni MT" w:cs="Times New Roman"/>
        <w:i/>
        <w:sz w:val="16"/>
        <w:szCs w:val="24"/>
      </w:rPr>
    </w:sdtEndPr>
    <w:sdtContent>
      <w:p w14:paraId="51D79758" w14:textId="77777777" w:rsidR="00C621A5" w:rsidRDefault="00C6643E" w:rsidP="00C621A5">
        <w:pPr>
          <w:pStyle w:val="Footer"/>
          <w:jc w:val="right"/>
          <w:rPr>
            <w:rFonts w:ascii="Courier New" w:hAnsi="Courier New" w:cs="Courier New"/>
            <w:u w:val="single"/>
          </w:rPr>
        </w:pPr>
        <w:r>
          <w:rPr>
            <w:rFonts w:ascii="Courier New" w:hAnsi="Courier New" w:cs="Courier New"/>
            <w:noProof/>
            <w:u w:val="single"/>
            <w:lang w:val="en-PH" w:eastAsia="en-PH"/>
          </w:rPr>
          <mc:AlternateContent>
            <mc:Choice Requires="wps">
              <w:drawing>
                <wp:anchor distT="0" distB="0" distL="114300" distR="114300" simplePos="0" relativeHeight="251664896" behindDoc="0" locked="0" layoutInCell="1" allowOverlap="1" wp14:anchorId="2765A6A3" wp14:editId="01B68745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96520</wp:posOffset>
                  </wp:positionV>
                  <wp:extent cx="6851015" cy="0"/>
                  <wp:effectExtent l="13335" t="12700" r="12700" b="15875"/>
                  <wp:wrapNone/>
                  <wp:docPr id="1" name="AutoShape 1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851015" cy="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004B052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0" o:spid="_x0000_s1026" type="#_x0000_t32" style="position:absolute;margin-left:.3pt;margin-top:7.6pt;width:539.45pt;height: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" strokeweight="1.25pt"/>
              </w:pict>
            </mc:Fallback>
          </mc:AlternateContent>
        </w:r>
      </w:p>
      <w:p w14:paraId="56D5EB40" w14:textId="35C7DCA6" w:rsidR="00FA4E77" w:rsidRDefault="00C621A5" w:rsidP="00FA4E77">
        <w:pPr>
          <w:spacing w:after="0" w:line="240" w:lineRule="auto"/>
          <w:rPr>
            <w:rFonts w:ascii="Courier New" w:hAnsi="Courier New" w:cs="Courier New"/>
            <w:sz w:val="20"/>
          </w:rPr>
        </w:pPr>
        <w:r>
          <w:rPr>
            <w:rFonts w:ascii="Courier New" w:hAnsi="Courier New" w:cs="Courier New"/>
            <w:u w:val="single"/>
          </w:rPr>
          <w:t>/</w:t>
        </w:r>
        <w:r w:rsidR="000E41C1">
          <w:rPr>
            <w:rFonts w:ascii="Courier New" w:hAnsi="Courier New" w:cs="Courier New"/>
            <w:u w:val="single"/>
          </w:rPr>
          <w:t>adfortin</w:t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</w:r>
        <w:r w:rsidR="00FA4E77">
          <w:rPr>
            <w:rFonts w:ascii="Courier New" w:hAnsi="Courier New" w:cs="Courier New"/>
          </w:rPr>
          <w:tab/>
          <w:t xml:space="preserve">      </w:t>
        </w:r>
        <w:r w:rsidR="00304358">
          <w:rPr>
            <w:rFonts w:ascii="Courier New" w:hAnsi="Courier New" w:cs="Courier New"/>
          </w:rPr>
          <w:t>MIDTERM Activities</w:t>
        </w:r>
        <w:r w:rsidR="00DA606C">
          <w:rPr>
            <w:rFonts w:ascii="Courier New" w:hAnsi="Courier New" w:cs="Courier New"/>
          </w:rPr>
          <w:tab/>
        </w:r>
        <w:r w:rsidR="00AB5921">
          <w:rPr>
            <w:rFonts w:ascii="Courier New" w:hAnsi="Courier New" w:cs="Courier New"/>
          </w:rPr>
          <w:tab/>
        </w:r>
        <w:sdt>
          <w:sdtPr>
            <w:rPr>
              <w:rFonts w:ascii="Courier New" w:hAnsi="Courier New" w:cs="Courier New"/>
              <w:sz w:val="20"/>
            </w:rPr>
            <w:id w:val="10052309"/>
            <w:docPartObj>
              <w:docPartGallery w:val="Page Numbers (Top of Page)"/>
              <w:docPartUnique/>
            </w:docPartObj>
          </w:sdtPr>
          <w:sdtEndPr/>
          <w:sdtContent>
            <w:r w:rsidR="00FA4E77">
              <w:rPr>
                <w:rFonts w:ascii="Courier New" w:hAnsi="Courier New" w:cs="Courier New"/>
                <w:sz w:val="20"/>
              </w:rPr>
              <w:tab/>
            </w:r>
            <w:r w:rsidR="00AB5921" w:rsidRPr="00AB5921">
              <w:rPr>
                <w:rFonts w:ascii="Courier New" w:hAnsi="Courier New" w:cs="Courier New"/>
                <w:sz w:val="20"/>
              </w:rPr>
              <w:t xml:space="preserve">Page </w: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begin"/>
            </w:r>
            <w:r w:rsidR="00AB5921" w:rsidRPr="00AB5921">
              <w:rPr>
                <w:rFonts w:ascii="Courier New" w:hAnsi="Courier New" w:cs="Courier New"/>
                <w:b/>
                <w:sz w:val="20"/>
              </w:rPr>
              <w:instrText xml:space="preserve"> PAGE </w:instrTex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separate"/>
            </w:r>
            <w:r w:rsidR="00361850">
              <w:rPr>
                <w:rFonts w:ascii="Courier New" w:hAnsi="Courier New" w:cs="Courier New"/>
                <w:b/>
                <w:noProof/>
                <w:sz w:val="20"/>
              </w:rPr>
              <w:t>5</w:t>
            </w:r>
            <w:r w:rsidR="00EF1CEB" w:rsidRPr="00AB5921">
              <w:rPr>
                <w:rFonts w:ascii="Courier New" w:hAnsi="Courier New" w:cs="Courier New"/>
                <w:b/>
                <w:sz w:val="20"/>
              </w:rPr>
              <w:fldChar w:fldCharType="end"/>
            </w:r>
            <w:r w:rsidR="00AB5921" w:rsidRPr="00AB5921">
              <w:rPr>
                <w:rFonts w:ascii="Courier New" w:hAnsi="Courier New" w:cs="Courier New"/>
                <w:sz w:val="20"/>
              </w:rPr>
              <w:t xml:space="preserve"> of </w: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begin"/>
            </w:r>
            <w:r w:rsidR="00AB5921" w:rsidRPr="00AB5921">
              <w:rPr>
                <w:rFonts w:ascii="Courier New" w:hAnsi="Courier New" w:cs="Courier New"/>
                <w:sz w:val="20"/>
              </w:rPr>
              <w:instrText xml:space="preserve"> NUMPAGES  </w:instrTex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separate"/>
            </w:r>
            <w:r w:rsidR="00361850">
              <w:rPr>
                <w:rFonts w:ascii="Courier New" w:hAnsi="Courier New" w:cs="Courier New"/>
                <w:noProof/>
                <w:sz w:val="20"/>
              </w:rPr>
              <w:t>5</w:t>
            </w:r>
            <w:r w:rsidR="00EF1CEB" w:rsidRPr="00AB5921">
              <w:rPr>
                <w:rFonts w:ascii="Courier New" w:hAnsi="Courier New" w:cs="Courier New"/>
                <w:sz w:val="20"/>
              </w:rPr>
              <w:fldChar w:fldCharType="end"/>
            </w:r>
          </w:sdtContent>
        </w:sdt>
      </w:p>
      <w:p w14:paraId="376BBE6E" w14:textId="724FB9B0" w:rsidR="00C621A5" w:rsidRPr="009456FF" w:rsidRDefault="00FA4E77" w:rsidP="009456FF">
        <w:pPr>
          <w:spacing w:after="0" w:line="240" w:lineRule="auto"/>
        </w:pP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</w:r>
        <w:r>
          <w:rPr>
            <w:rFonts w:ascii="Courier New" w:hAnsi="Courier New" w:cs="Courier New"/>
            <w:sz w:val="20"/>
          </w:rPr>
          <w:tab/>
          <w:t xml:space="preserve">                                           </w:t>
        </w:r>
        <w:r w:rsidR="00A20C12" w:rsidRPr="00B415AD">
          <w:rPr>
            <w:rFonts w:ascii="Bodoni MT" w:hAnsi="Bodoni MT" w:cs="Times New Roman"/>
            <w:i/>
            <w:sz w:val="10"/>
          </w:rPr>
          <w:t xml:space="preserve">Education is </w:t>
        </w:r>
        <w:r w:rsidR="0028087E" w:rsidRPr="00B415AD">
          <w:rPr>
            <w:rFonts w:ascii="Bodoni MT" w:hAnsi="Bodoni MT" w:cs="Times New Roman"/>
            <w:i/>
            <w:sz w:val="10"/>
          </w:rPr>
          <w:t>a</w:t>
        </w:r>
        <w:r w:rsidR="00A20C12" w:rsidRPr="00B415AD">
          <w:rPr>
            <w:rFonts w:ascii="Bodoni MT" w:hAnsi="Bodoni MT" w:cs="Times New Roman"/>
            <w:i/>
            <w:sz w:val="10"/>
          </w:rPr>
          <w:t xml:space="preserve"> key to success!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15F48" w14:textId="77777777" w:rsidR="00761311" w:rsidRDefault="00761311" w:rsidP="00C621A5">
      <w:pPr>
        <w:spacing w:after="0" w:line="240" w:lineRule="auto"/>
      </w:pPr>
      <w:r>
        <w:separator/>
      </w:r>
    </w:p>
  </w:footnote>
  <w:footnote w:type="continuationSeparator" w:id="0">
    <w:p w14:paraId="4EC1090F" w14:textId="77777777" w:rsidR="00761311" w:rsidRDefault="00761311" w:rsidP="00C62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EBF07" w14:textId="0416BD51" w:rsidR="00824703" w:rsidRDefault="005530AC">
    <w:pPr>
      <w:pStyle w:val="Header"/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705856" behindDoc="0" locked="0" layoutInCell="1" allowOverlap="1" wp14:anchorId="40DBEAC6" wp14:editId="1DC879D6">
              <wp:simplePos x="0" y="0"/>
              <wp:positionH relativeFrom="column">
                <wp:posOffset>7620</wp:posOffset>
              </wp:positionH>
              <wp:positionV relativeFrom="paragraph">
                <wp:posOffset>-335280</wp:posOffset>
              </wp:positionV>
              <wp:extent cx="6860540" cy="1101090"/>
              <wp:effectExtent l="0" t="0" r="35560" b="22860"/>
              <wp:wrapNone/>
              <wp:docPr id="2" name="Group 5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60540" cy="1101090"/>
                        <a:chOff x="726" y="182"/>
                        <a:chExt cx="10804" cy="1734"/>
                      </a:xfrm>
                    </wpg:grpSpPr>
                    <wps:wsp>
                      <wps:cNvPr id="3" name="Line 341"/>
                      <wps:cNvCnPr>
                        <a:cxnSpLocks noChangeShapeType="1"/>
                      </wps:cNvCnPr>
                      <wps:spPr bwMode="auto">
                        <a:xfrm>
                          <a:off x="730" y="1893"/>
                          <a:ext cx="1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Text Box 343"/>
                      <wps:cNvSpPr txBox="1">
                        <a:spLocks noChangeArrowheads="1"/>
                      </wps:cNvSpPr>
                      <wps:spPr bwMode="auto">
                        <a:xfrm>
                          <a:off x="726" y="1062"/>
                          <a:ext cx="10789" cy="4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C6E475" w14:textId="2D03703C" w:rsidR="00824703" w:rsidRPr="00DB58A8" w:rsidRDefault="00E70B69" w:rsidP="00DB58A8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>Activity 1</w:t>
                            </w:r>
                            <w:r w:rsidR="005530AC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</w:t>
                            </w:r>
                            <w:r w:rsidR="000D7533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>–</w:t>
                            </w:r>
                            <w:r w:rsidR="005530AC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Laboratory</w:t>
                            </w:r>
                            <w:r w:rsidR="000D7533">
                              <w:rPr>
                                <w:rFonts w:ascii="Candara" w:hAnsi="Candara"/>
                                <w:b/>
                                <w:sz w:val="24"/>
                                <w:szCs w:val="16"/>
                              </w:rPr>
                              <w:t xml:space="preserve"> (Midter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342"/>
                      <wps:cNvSpPr txBox="1">
                        <a:spLocks noChangeArrowheads="1"/>
                      </wps:cNvSpPr>
                      <wps:spPr bwMode="auto">
                        <a:xfrm>
                          <a:off x="726" y="1442"/>
                          <a:ext cx="10804" cy="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80A9EF" w14:textId="4A3C874B" w:rsidR="00237FB0" w:rsidRPr="00EF2539" w:rsidRDefault="006F4105" w:rsidP="00237FB0">
                            <w:pPr>
                              <w:pStyle w:val="Heading4"/>
                              <w:jc w:val="center"/>
                              <w:rPr>
                                <w:rFonts w:ascii="Calibri" w:hAnsi="Calibri"/>
                                <w:color w:val="auto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auto"/>
                              </w:rPr>
                              <w:t>OBJECT-ORIENTED PROGRAMMING</w:t>
                            </w:r>
                          </w:p>
                          <w:p w14:paraId="6D03EDB8" w14:textId="77777777" w:rsidR="00237FB0" w:rsidRPr="00FF4AD8" w:rsidRDefault="00237FB0" w:rsidP="00237FB0"/>
                          <w:p w14:paraId="4AC39904" w14:textId="77777777" w:rsidR="00824703" w:rsidRPr="00CB5AB5" w:rsidRDefault="00824703" w:rsidP="00CB5AB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345"/>
                      <wps:cNvSpPr txBox="1">
                        <a:spLocks noChangeArrowheads="1"/>
                      </wps:cNvSpPr>
                      <wps:spPr bwMode="auto">
                        <a:xfrm>
                          <a:off x="726" y="182"/>
                          <a:ext cx="10789" cy="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954DF0" w14:textId="25E8B855" w:rsidR="00824703" w:rsidRPr="00F01948" w:rsidRDefault="0095282E" w:rsidP="00DB58A8">
                            <w:pPr>
                              <w:pStyle w:val="Heading1"/>
                              <w:jc w:val="center"/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  <w:t>Universidad</w:t>
                            </w:r>
                            <w:r w:rsidR="00824703" w:rsidRPr="00F01948">
                              <w:rPr>
                                <w:rFonts w:ascii="Book Antiqua" w:hAnsi="Book Antiqua" w:cs="Book Antiqua"/>
                                <w:smallCaps/>
                                <w:sz w:val="44"/>
                                <w:szCs w:val="44"/>
                              </w:rPr>
                              <w:t xml:space="preserve"> de Dagupan</w:t>
                            </w:r>
                          </w:p>
                          <w:p w14:paraId="30DBCE39" w14:textId="77777777" w:rsidR="00824703" w:rsidRPr="002D3C58" w:rsidRDefault="00824703" w:rsidP="00DB58A8">
                            <w:pPr>
                              <w:jc w:val="center"/>
                              <w:rPr>
                                <w:rFonts w:ascii="Garamond" w:hAnsi="Garamond" w:cs="Garamond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D3C58">
                              <w:rPr>
                                <w:rFonts w:ascii="Garamond" w:hAnsi="Garamond" w:cs="Garamond"/>
                                <w:i/>
                                <w:iCs/>
                                <w:sz w:val="20"/>
                                <w:szCs w:val="20"/>
                              </w:rPr>
                              <w:t>Arellano St., Dagupan 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DBEAC6" id="Group 520" o:spid="_x0000_s1026" style="position:absolute;margin-left:.6pt;margin-top:-26.4pt;width:540.2pt;height:86.7pt;z-index:251705856" coordorigin="726,182" coordsize="10804,1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">
              <v:line id="Line 341" o:spid="_x0000_s1027" style="position:absolute;visibility:visible;mso-wrap-style:square" from="730,1893" to="11530,1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" strokeweight="4.5pt">
                <v:stroke linestyle="thinThick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43" o:spid="_x0000_s1028" type="#_x0000_t202" style="position:absolute;left:726;top:1062;width:10789;height: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10C6E475" w14:textId="2D03703C" w:rsidR="00824703" w:rsidRPr="00DB58A8" w:rsidRDefault="00E70B69" w:rsidP="00DB58A8">
                      <w:pPr>
                        <w:jc w:val="center"/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</w:pPr>
                      <w:r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>Activity 1</w:t>
                      </w:r>
                      <w:r w:rsidR="005530AC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</w:t>
                      </w:r>
                      <w:r w:rsidR="000D7533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>–</w:t>
                      </w:r>
                      <w:r w:rsidR="005530AC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Laboratory</w:t>
                      </w:r>
                      <w:r w:rsidR="000D7533">
                        <w:rPr>
                          <w:rFonts w:ascii="Candara" w:hAnsi="Candara"/>
                          <w:b/>
                          <w:sz w:val="24"/>
                          <w:szCs w:val="16"/>
                        </w:rPr>
                        <w:t xml:space="preserve"> (Midterms)</w:t>
                      </w:r>
                    </w:p>
                  </w:txbxContent>
                </v:textbox>
              </v:shape>
              <v:shape id="Text Box 342" o:spid="_x0000_s1029" type="#_x0000_t202" style="position:absolute;left:726;top:1442;width:10804;height: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1280A9EF" w14:textId="4A3C874B" w:rsidR="00237FB0" w:rsidRPr="00EF2539" w:rsidRDefault="006F4105" w:rsidP="00237FB0">
                      <w:pPr>
                        <w:pStyle w:val="Heading4"/>
                        <w:jc w:val="center"/>
                        <w:rPr>
                          <w:rFonts w:ascii="Calibri" w:hAnsi="Calibri"/>
                          <w:color w:val="auto"/>
                        </w:rPr>
                      </w:pPr>
                      <w:r>
                        <w:rPr>
                          <w:rFonts w:ascii="Calibri" w:hAnsi="Calibri"/>
                          <w:color w:val="auto"/>
                        </w:rPr>
                        <w:t>OBJECT-ORIENTED PROGRAMMING</w:t>
                      </w:r>
                    </w:p>
                    <w:p w14:paraId="6D03EDB8" w14:textId="77777777" w:rsidR="00237FB0" w:rsidRPr="00FF4AD8" w:rsidRDefault="00237FB0" w:rsidP="00237FB0"/>
                    <w:p w14:paraId="4AC39904" w14:textId="77777777" w:rsidR="00824703" w:rsidRPr="00CB5AB5" w:rsidRDefault="00824703" w:rsidP="00CB5AB5"/>
                  </w:txbxContent>
                </v:textbox>
              </v:shape>
              <v:shape id="Text Box 345" o:spid="_x0000_s1030" type="#_x0000_t202" style="position:absolute;left:726;top:182;width:10789;height: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2E954DF0" w14:textId="25E8B855" w:rsidR="00824703" w:rsidRPr="00F01948" w:rsidRDefault="0095282E" w:rsidP="00DB58A8">
                      <w:pPr>
                        <w:pStyle w:val="Heading1"/>
                        <w:jc w:val="center"/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</w:pPr>
                      <w:r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  <w:t>Universidad</w:t>
                      </w:r>
                      <w:r w:rsidR="00824703" w:rsidRPr="00F01948">
                        <w:rPr>
                          <w:rFonts w:ascii="Book Antiqua" w:hAnsi="Book Antiqua" w:cs="Book Antiqua"/>
                          <w:smallCaps/>
                          <w:sz w:val="44"/>
                          <w:szCs w:val="44"/>
                        </w:rPr>
                        <w:t xml:space="preserve"> de Dagupan</w:t>
                      </w:r>
                    </w:p>
                    <w:p w14:paraId="30DBCE39" w14:textId="77777777" w:rsidR="00824703" w:rsidRPr="002D3C58" w:rsidRDefault="00824703" w:rsidP="00DB58A8">
                      <w:pPr>
                        <w:jc w:val="center"/>
                        <w:rPr>
                          <w:rFonts w:ascii="Garamond" w:hAnsi="Garamond" w:cs="Garamond"/>
                          <w:i/>
                          <w:iCs/>
                          <w:sz w:val="20"/>
                          <w:szCs w:val="20"/>
                        </w:rPr>
                      </w:pPr>
                      <w:r w:rsidRPr="002D3C58">
                        <w:rPr>
                          <w:rFonts w:ascii="Garamond" w:hAnsi="Garamond" w:cs="Garamond"/>
                          <w:i/>
                          <w:iCs/>
                          <w:sz w:val="20"/>
                          <w:szCs w:val="20"/>
                        </w:rPr>
                        <w:t>Arellano St., Dagupan City</w:t>
                      </w:r>
                    </w:p>
                  </w:txbxContent>
                </v:textbox>
              </v:shape>
            </v:group>
          </w:pict>
        </mc:Fallback>
      </mc:AlternateContent>
    </w:r>
    <w:r w:rsidR="0095282E" w:rsidRPr="00CB388E">
      <w:rPr>
        <w:noProof/>
        <w:lang w:val="en-PH" w:eastAsia="en-PH"/>
      </w:rPr>
      <w:drawing>
        <wp:anchor distT="0" distB="0" distL="114300" distR="114300" simplePos="0" relativeHeight="251709952" behindDoc="0" locked="0" layoutInCell="1" allowOverlap="1" wp14:anchorId="42CB9BDE" wp14:editId="76180D19">
          <wp:simplePos x="0" y="0"/>
          <wp:positionH relativeFrom="column">
            <wp:posOffset>76200</wp:posOffset>
          </wp:positionH>
          <wp:positionV relativeFrom="paragraph">
            <wp:posOffset>-287867</wp:posOffset>
          </wp:positionV>
          <wp:extent cx="827405" cy="827405"/>
          <wp:effectExtent l="0" t="0" r="0" b="0"/>
          <wp:wrapNone/>
          <wp:docPr id="11" name="Picture 11" descr="UdD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dD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405" cy="82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282E">
      <w:rPr>
        <w:rFonts w:ascii="Rockwell" w:hAnsi="Rockwell"/>
        <w:b/>
        <w:noProof/>
        <w:sz w:val="26"/>
        <w:lang w:val="en-PH" w:eastAsia="en-PH"/>
      </w:rPr>
      <w:drawing>
        <wp:anchor distT="0" distB="0" distL="114300" distR="114300" simplePos="0" relativeHeight="251707904" behindDoc="1" locked="0" layoutInCell="1" allowOverlap="1" wp14:anchorId="1065DA52" wp14:editId="319F2A11">
          <wp:simplePos x="0" y="0"/>
          <wp:positionH relativeFrom="column">
            <wp:posOffset>5621867</wp:posOffset>
          </wp:positionH>
          <wp:positionV relativeFrom="paragraph">
            <wp:posOffset>-270933</wp:posOffset>
          </wp:positionV>
          <wp:extent cx="824230" cy="824230"/>
          <wp:effectExtent l="0" t="0" r="0" b="0"/>
          <wp:wrapNone/>
          <wp:docPr id="9" name="Picture 9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D00D7"/>
    <w:multiLevelType w:val="hybridMultilevel"/>
    <w:tmpl w:val="68C01C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EF5C59FA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B5E82"/>
    <w:multiLevelType w:val="hybridMultilevel"/>
    <w:tmpl w:val="B60A4E30"/>
    <w:lvl w:ilvl="0" w:tplc="EF5C59F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36000DD"/>
    <w:multiLevelType w:val="hybridMultilevel"/>
    <w:tmpl w:val="D7B28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E2874"/>
    <w:multiLevelType w:val="hybridMultilevel"/>
    <w:tmpl w:val="5F0EF56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F860806"/>
    <w:multiLevelType w:val="hybridMultilevel"/>
    <w:tmpl w:val="BFC8143A"/>
    <w:lvl w:ilvl="0" w:tplc="3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DF2D1C"/>
    <w:multiLevelType w:val="hybridMultilevel"/>
    <w:tmpl w:val="A59A76C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327254"/>
    <w:multiLevelType w:val="hybridMultilevel"/>
    <w:tmpl w:val="B3429E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F33AC"/>
    <w:multiLevelType w:val="hybridMultilevel"/>
    <w:tmpl w:val="674664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221A"/>
    <w:multiLevelType w:val="hybridMultilevel"/>
    <w:tmpl w:val="860AB7F6"/>
    <w:lvl w:ilvl="0" w:tplc="A5B47D1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A475900"/>
    <w:multiLevelType w:val="hybridMultilevel"/>
    <w:tmpl w:val="3F84289C"/>
    <w:lvl w:ilvl="0" w:tplc="EF5C59F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F2387A"/>
    <w:multiLevelType w:val="hybridMultilevel"/>
    <w:tmpl w:val="9FBA44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82ACAF8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4E4958"/>
    <w:multiLevelType w:val="hybridMultilevel"/>
    <w:tmpl w:val="7A46750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2746D52"/>
    <w:multiLevelType w:val="hybridMultilevel"/>
    <w:tmpl w:val="35C0658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20528FB"/>
    <w:multiLevelType w:val="hybridMultilevel"/>
    <w:tmpl w:val="C4EE5D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D19A3"/>
    <w:multiLevelType w:val="hybridMultilevel"/>
    <w:tmpl w:val="6FD84D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EB1D5F"/>
    <w:multiLevelType w:val="hybridMultilevel"/>
    <w:tmpl w:val="94F884F6"/>
    <w:lvl w:ilvl="0" w:tplc="B82ACAF8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97409167">
    <w:abstractNumId w:val="14"/>
  </w:num>
  <w:num w:numId="2" w16cid:durableId="2078476662">
    <w:abstractNumId w:val="5"/>
  </w:num>
  <w:num w:numId="3" w16cid:durableId="1800302411">
    <w:abstractNumId w:val="13"/>
  </w:num>
  <w:num w:numId="4" w16cid:durableId="857616895">
    <w:abstractNumId w:val="3"/>
  </w:num>
  <w:num w:numId="5" w16cid:durableId="2050259740">
    <w:abstractNumId w:val="11"/>
  </w:num>
  <w:num w:numId="6" w16cid:durableId="2072384134">
    <w:abstractNumId w:val="8"/>
  </w:num>
  <w:num w:numId="7" w16cid:durableId="850215430">
    <w:abstractNumId w:val="12"/>
  </w:num>
  <w:num w:numId="8" w16cid:durableId="179201690">
    <w:abstractNumId w:val="4"/>
  </w:num>
  <w:num w:numId="9" w16cid:durableId="1366296765">
    <w:abstractNumId w:val="2"/>
  </w:num>
  <w:num w:numId="10" w16cid:durableId="1582981052">
    <w:abstractNumId w:val="6"/>
  </w:num>
  <w:num w:numId="11" w16cid:durableId="1657420061">
    <w:abstractNumId w:val="10"/>
  </w:num>
  <w:num w:numId="12" w16cid:durableId="2075621372">
    <w:abstractNumId w:val="15"/>
  </w:num>
  <w:num w:numId="13" w16cid:durableId="344526045">
    <w:abstractNumId w:val="7"/>
  </w:num>
  <w:num w:numId="14" w16cid:durableId="738132913">
    <w:abstractNumId w:val="9"/>
  </w:num>
  <w:num w:numId="15" w16cid:durableId="2090032416">
    <w:abstractNumId w:val="1"/>
  </w:num>
  <w:num w:numId="16" w16cid:durableId="1588075809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I3NDc2sTCyNDVX0lEKTi0uzszPAymwrAUA5qeeCywAAAA="/>
  </w:docVars>
  <w:rsids>
    <w:rsidRoot w:val="00CC3309"/>
    <w:rsid w:val="00002418"/>
    <w:rsid w:val="00005843"/>
    <w:rsid w:val="00016BFE"/>
    <w:rsid w:val="000467BF"/>
    <w:rsid w:val="00061871"/>
    <w:rsid w:val="0006394F"/>
    <w:rsid w:val="0006447F"/>
    <w:rsid w:val="0006451C"/>
    <w:rsid w:val="000776D0"/>
    <w:rsid w:val="00091C1C"/>
    <w:rsid w:val="00095332"/>
    <w:rsid w:val="00095CA9"/>
    <w:rsid w:val="00097A28"/>
    <w:rsid w:val="000A1058"/>
    <w:rsid w:val="000A424B"/>
    <w:rsid w:val="000C396E"/>
    <w:rsid w:val="000C4EFC"/>
    <w:rsid w:val="000D413E"/>
    <w:rsid w:val="000D706F"/>
    <w:rsid w:val="000D7533"/>
    <w:rsid w:val="000E13AB"/>
    <w:rsid w:val="000E41C1"/>
    <w:rsid w:val="000F13C8"/>
    <w:rsid w:val="000F36BD"/>
    <w:rsid w:val="001178CA"/>
    <w:rsid w:val="00123E50"/>
    <w:rsid w:val="00130664"/>
    <w:rsid w:val="00132159"/>
    <w:rsid w:val="00133E99"/>
    <w:rsid w:val="00140A18"/>
    <w:rsid w:val="001422FB"/>
    <w:rsid w:val="00143F5A"/>
    <w:rsid w:val="001544A4"/>
    <w:rsid w:val="00162839"/>
    <w:rsid w:val="00162EC4"/>
    <w:rsid w:val="00164436"/>
    <w:rsid w:val="001721F4"/>
    <w:rsid w:val="0018546C"/>
    <w:rsid w:val="00190D6F"/>
    <w:rsid w:val="001A2316"/>
    <w:rsid w:val="001B1AE7"/>
    <w:rsid w:val="001C713E"/>
    <w:rsid w:val="001D7722"/>
    <w:rsid w:val="001E0A6C"/>
    <w:rsid w:val="00203C94"/>
    <w:rsid w:val="00214512"/>
    <w:rsid w:val="002205F5"/>
    <w:rsid w:val="00237FB0"/>
    <w:rsid w:val="002437B1"/>
    <w:rsid w:val="00245C89"/>
    <w:rsid w:val="00253967"/>
    <w:rsid w:val="00262B73"/>
    <w:rsid w:val="002735D2"/>
    <w:rsid w:val="00277C2C"/>
    <w:rsid w:val="0028087E"/>
    <w:rsid w:val="002B42BC"/>
    <w:rsid w:val="002B4FD0"/>
    <w:rsid w:val="002C44E2"/>
    <w:rsid w:val="002D6F7A"/>
    <w:rsid w:val="00304358"/>
    <w:rsid w:val="00305B41"/>
    <w:rsid w:val="003076FC"/>
    <w:rsid w:val="00310F04"/>
    <w:rsid w:val="003174BC"/>
    <w:rsid w:val="003175C1"/>
    <w:rsid w:val="00320088"/>
    <w:rsid w:val="00330E70"/>
    <w:rsid w:val="00333280"/>
    <w:rsid w:val="00343D17"/>
    <w:rsid w:val="00354631"/>
    <w:rsid w:val="00355348"/>
    <w:rsid w:val="0035536D"/>
    <w:rsid w:val="003572AB"/>
    <w:rsid w:val="0036059C"/>
    <w:rsid w:val="00360D20"/>
    <w:rsid w:val="00361850"/>
    <w:rsid w:val="0038009F"/>
    <w:rsid w:val="003917C3"/>
    <w:rsid w:val="00391D78"/>
    <w:rsid w:val="003979F6"/>
    <w:rsid w:val="003B5B58"/>
    <w:rsid w:val="003B619E"/>
    <w:rsid w:val="003B6376"/>
    <w:rsid w:val="003B6B99"/>
    <w:rsid w:val="003C0038"/>
    <w:rsid w:val="003C18FA"/>
    <w:rsid w:val="003D0113"/>
    <w:rsid w:val="003D439B"/>
    <w:rsid w:val="003F1120"/>
    <w:rsid w:val="003F4BE1"/>
    <w:rsid w:val="00401C37"/>
    <w:rsid w:val="004105C6"/>
    <w:rsid w:val="0041178F"/>
    <w:rsid w:val="00415B58"/>
    <w:rsid w:val="00421DEE"/>
    <w:rsid w:val="00432441"/>
    <w:rsid w:val="004540F8"/>
    <w:rsid w:val="0045561E"/>
    <w:rsid w:val="004721F5"/>
    <w:rsid w:val="0047556C"/>
    <w:rsid w:val="00496FE6"/>
    <w:rsid w:val="004A6A59"/>
    <w:rsid w:val="004C137A"/>
    <w:rsid w:val="004C5BCD"/>
    <w:rsid w:val="004C7FCB"/>
    <w:rsid w:val="004E53C1"/>
    <w:rsid w:val="004F4F72"/>
    <w:rsid w:val="005006E9"/>
    <w:rsid w:val="00512AD2"/>
    <w:rsid w:val="00514142"/>
    <w:rsid w:val="00515C5B"/>
    <w:rsid w:val="0052188F"/>
    <w:rsid w:val="00523A19"/>
    <w:rsid w:val="00533F8A"/>
    <w:rsid w:val="0054088A"/>
    <w:rsid w:val="005455E2"/>
    <w:rsid w:val="005530AC"/>
    <w:rsid w:val="00553D91"/>
    <w:rsid w:val="00560DE5"/>
    <w:rsid w:val="005630D6"/>
    <w:rsid w:val="005646A9"/>
    <w:rsid w:val="00567B80"/>
    <w:rsid w:val="00576725"/>
    <w:rsid w:val="0059041E"/>
    <w:rsid w:val="005D2529"/>
    <w:rsid w:val="005D3315"/>
    <w:rsid w:val="00606661"/>
    <w:rsid w:val="00623855"/>
    <w:rsid w:val="0065197E"/>
    <w:rsid w:val="006547A9"/>
    <w:rsid w:val="00660183"/>
    <w:rsid w:val="006770A5"/>
    <w:rsid w:val="0068768F"/>
    <w:rsid w:val="006B7DF1"/>
    <w:rsid w:val="006D13FE"/>
    <w:rsid w:val="006E784E"/>
    <w:rsid w:val="006F4105"/>
    <w:rsid w:val="007123FB"/>
    <w:rsid w:val="00715282"/>
    <w:rsid w:val="00716A9F"/>
    <w:rsid w:val="00730824"/>
    <w:rsid w:val="00731E0F"/>
    <w:rsid w:val="00761311"/>
    <w:rsid w:val="00771AFF"/>
    <w:rsid w:val="00787EA3"/>
    <w:rsid w:val="007A03BA"/>
    <w:rsid w:val="007A3475"/>
    <w:rsid w:val="007C6762"/>
    <w:rsid w:val="007E5502"/>
    <w:rsid w:val="007F6F15"/>
    <w:rsid w:val="0080395F"/>
    <w:rsid w:val="00820717"/>
    <w:rsid w:val="00824703"/>
    <w:rsid w:val="00831417"/>
    <w:rsid w:val="008409FD"/>
    <w:rsid w:val="008546EF"/>
    <w:rsid w:val="008609CD"/>
    <w:rsid w:val="0086699C"/>
    <w:rsid w:val="00886A1B"/>
    <w:rsid w:val="008873D0"/>
    <w:rsid w:val="008903C2"/>
    <w:rsid w:val="008912CD"/>
    <w:rsid w:val="00894470"/>
    <w:rsid w:val="00895471"/>
    <w:rsid w:val="008A1316"/>
    <w:rsid w:val="008A3119"/>
    <w:rsid w:val="008A3602"/>
    <w:rsid w:val="008B1EC3"/>
    <w:rsid w:val="008B2BC6"/>
    <w:rsid w:val="008C2476"/>
    <w:rsid w:val="008D4193"/>
    <w:rsid w:val="008D5D45"/>
    <w:rsid w:val="008F1A35"/>
    <w:rsid w:val="00900CD1"/>
    <w:rsid w:val="00931535"/>
    <w:rsid w:val="00937DC9"/>
    <w:rsid w:val="009456FF"/>
    <w:rsid w:val="0094697E"/>
    <w:rsid w:val="00946BDF"/>
    <w:rsid w:val="0095282E"/>
    <w:rsid w:val="009721AB"/>
    <w:rsid w:val="009750E1"/>
    <w:rsid w:val="00975821"/>
    <w:rsid w:val="00976651"/>
    <w:rsid w:val="00984507"/>
    <w:rsid w:val="009A4BED"/>
    <w:rsid w:val="009A6E33"/>
    <w:rsid w:val="009B48B1"/>
    <w:rsid w:val="009B7302"/>
    <w:rsid w:val="009D30CF"/>
    <w:rsid w:val="009D5A0F"/>
    <w:rsid w:val="009D6B84"/>
    <w:rsid w:val="009E2223"/>
    <w:rsid w:val="009E2A07"/>
    <w:rsid w:val="009E46B1"/>
    <w:rsid w:val="00A160F8"/>
    <w:rsid w:val="00A164DA"/>
    <w:rsid w:val="00A16AA3"/>
    <w:rsid w:val="00A20C12"/>
    <w:rsid w:val="00A23909"/>
    <w:rsid w:val="00A269A7"/>
    <w:rsid w:val="00A51978"/>
    <w:rsid w:val="00A63762"/>
    <w:rsid w:val="00A63BAA"/>
    <w:rsid w:val="00A66553"/>
    <w:rsid w:val="00A701BC"/>
    <w:rsid w:val="00A77278"/>
    <w:rsid w:val="00A81037"/>
    <w:rsid w:val="00A81AED"/>
    <w:rsid w:val="00A846A5"/>
    <w:rsid w:val="00A878D3"/>
    <w:rsid w:val="00AA5574"/>
    <w:rsid w:val="00AB06B8"/>
    <w:rsid w:val="00AB54C0"/>
    <w:rsid w:val="00AB5921"/>
    <w:rsid w:val="00AC5EFC"/>
    <w:rsid w:val="00AE47B7"/>
    <w:rsid w:val="00AE541B"/>
    <w:rsid w:val="00AF19BB"/>
    <w:rsid w:val="00AF694E"/>
    <w:rsid w:val="00AF7DCE"/>
    <w:rsid w:val="00B03673"/>
    <w:rsid w:val="00B07448"/>
    <w:rsid w:val="00B1456A"/>
    <w:rsid w:val="00B257FC"/>
    <w:rsid w:val="00B25CCD"/>
    <w:rsid w:val="00B415AD"/>
    <w:rsid w:val="00B42C25"/>
    <w:rsid w:val="00B52988"/>
    <w:rsid w:val="00B55378"/>
    <w:rsid w:val="00B61525"/>
    <w:rsid w:val="00B71C8C"/>
    <w:rsid w:val="00B71E09"/>
    <w:rsid w:val="00B73DFF"/>
    <w:rsid w:val="00B76BA3"/>
    <w:rsid w:val="00BA5406"/>
    <w:rsid w:val="00BB01AA"/>
    <w:rsid w:val="00BB0B11"/>
    <w:rsid w:val="00BB1402"/>
    <w:rsid w:val="00BC78C7"/>
    <w:rsid w:val="00BD6ED8"/>
    <w:rsid w:val="00BE1894"/>
    <w:rsid w:val="00BF029D"/>
    <w:rsid w:val="00C16262"/>
    <w:rsid w:val="00C2334E"/>
    <w:rsid w:val="00C245B2"/>
    <w:rsid w:val="00C30DCA"/>
    <w:rsid w:val="00C37017"/>
    <w:rsid w:val="00C41817"/>
    <w:rsid w:val="00C42B48"/>
    <w:rsid w:val="00C61445"/>
    <w:rsid w:val="00C621A5"/>
    <w:rsid w:val="00C6643E"/>
    <w:rsid w:val="00C74346"/>
    <w:rsid w:val="00C83F2D"/>
    <w:rsid w:val="00C9150E"/>
    <w:rsid w:val="00C929E9"/>
    <w:rsid w:val="00CA3931"/>
    <w:rsid w:val="00CB5AB5"/>
    <w:rsid w:val="00CC3309"/>
    <w:rsid w:val="00CC4E59"/>
    <w:rsid w:val="00CD11B8"/>
    <w:rsid w:val="00CD3267"/>
    <w:rsid w:val="00CE58D9"/>
    <w:rsid w:val="00CF2F7F"/>
    <w:rsid w:val="00CF42DC"/>
    <w:rsid w:val="00CF4D9A"/>
    <w:rsid w:val="00D03C59"/>
    <w:rsid w:val="00D278A1"/>
    <w:rsid w:val="00D30203"/>
    <w:rsid w:val="00D306E3"/>
    <w:rsid w:val="00D31645"/>
    <w:rsid w:val="00D41D63"/>
    <w:rsid w:val="00D45D11"/>
    <w:rsid w:val="00D6219F"/>
    <w:rsid w:val="00D91C1E"/>
    <w:rsid w:val="00D94E17"/>
    <w:rsid w:val="00D95101"/>
    <w:rsid w:val="00DA0303"/>
    <w:rsid w:val="00DA3A48"/>
    <w:rsid w:val="00DA606C"/>
    <w:rsid w:val="00DB3AD6"/>
    <w:rsid w:val="00DB58A8"/>
    <w:rsid w:val="00DC04BB"/>
    <w:rsid w:val="00DC157D"/>
    <w:rsid w:val="00DC1E6B"/>
    <w:rsid w:val="00DC5D44"/>
    <w:rsid w:val="00DE00B6"/>
    <w:rsid w:val="00DE5CF6"/>
    <w:rsid w:val="00DF2303"/>
    <w:rsid w:val="00E03F03"/>
    <w:rsid w:val="00E26B11"/>
    <w:rsid w:val="00E32000"/>
    <w:rsid w:val="00E321FE"/>
    <w:rsid w:val="00E35178"/>
    <w:rsid w:val="00E400C2"/>
    <w:rsid w:val="00E414FF"/>
    <w:rsid w:val="00E45464"/>
    <w:rsid w:val="00E4574D"/>
    <w:rsid w:val="00E4641D"/>
    <w:rsid w:val="00E60F42"/>
    <w:rsid w:val="00E66C7D"/>
    <w:rsid w:val="00E7075E"/>
    <w:rsid w:val="00E70B69"/>
    <w:rsid w:val="00E7118C"/>
    <w:rsid w:val="00E71B9E"/>
    <w:rsid w:val="00E742F6"/>
    <w:rsid w:val="00E766CB"/>
    <w:rsid w:val="00E76EFA"/>
    <w:rsid w:val="00E82EDB"/>
    <w:rsid w:val="00EC046E"/>
    <w:rsid w:val="00ED4F68"/>
    <w:rsid w:val="00EE3C97"/>
    <w:rsid w:val="00EF1CEB"/>
    <w:rsid w:val="00F0514A"/>
    <w:rsid w:val="00F05D2A"/>
    <w:rsid w:val="00F108E2"/>
    <w:rsid w:val="00F12C0D"/>
    <w:rsid w:val="00F27A0E"/>
    <w:rsid w:val="00F5226E"/>
    <w:rsid w:val="00F53A6C"/>
    <w:rsid w:val="00F55F62"/>
    <w:rsid w:val="00F57F9B"/>
    <w:rsid w:val="00F715B0"/>
    <w:rsid w:val="00F7217E"/>
    <w:rsid w:val="00F76DF3"/>
    <w:rsid w:val="00F779AA"/>
    <w:rsid w:val="00F80BB7"/>
    <w:rsid w:val="00F85ADD"/>
    <w:rsid w:val="00F927C4"/>
    <w:rsid w:val="00F97AF8"/>
    <w:rsid w:val="00FA0135"/>
    <w:rsid w:val="00FA2709"/>
    <w:rsid w:val="00FA4E77"/>
    <w:rsid w:val="00FB2740"/>
    <w:rsid w:val="00FC2E3D"/>
    <w:rsid w:val="00FC4481"/>
    <w:rsid w:val="00FC4A4D"/>
    <w:rsid w:val="00FD576A"/>
    <w:rsid w:val="00FE3E61"/>
    <w:rsid w:val="00FE5721"/>
    <w:rsid w:val="00FE66F7"/>
    <w:rsid w:val="00FF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F0C05"/>
  <w15:docId w15:val="{4BEC5384-BEF1-46F1-92E2-0C60849F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C2C"/>
  </w:style>
  <w:style w:type="paragraph" w:styleId="Heading1">
    <w:name w:val="heading 1"/>
    <w:basedOn w:val="Normal"/>
    <w:next w:val="Normal"/>
    <w:link w:val="Heading1Char"/>
    <w:uiPriority w:val="99"/>
    <w:qFormat/>
    <w:rsid w:val="00C621A5"/>
    <w:pPr>
      <w:keepNext/>
      <w:spacing w:after="0" w:line="240" w:lineRule="auto"/>
      <w:jc w:val="right"/>
      <w:outlineLvl w:val="0"/>
    </w:pPr>
    <w:rPr>
      <w:rFonts w:ascii="Century Gothic" w:eastAsia="Times New Roman" w:hAnsi="Century Gothic" w:cs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621A5"/>
    <w:pPr>
      <w:keepNext/>
      <w:spacing w:after="0" w:line="240" w:lineRule="auto"/>
      <w:jc w:val="right"/>
      <w:outlineLvl w:val="2"/>
    </w:pPr>
    <w:rPr>
      <w:rFonts w:ascii="Courier New" w:eastAsia="Times New Roman" w:hAnsi="Courier New" w:cs="Times New Roman"/>
      <w:b/>
      <w:bCs/>
      <w:color w:val="999999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21A5"/>
    <w:pPr>
      <w:keepNext/>
      <w:spacing w:after="0" w:line="240" w:lineRule="auto"/>
      <w:jc w:val="right"/>
      <w:outlineLvl w:val="3"/>
    </w:pPr>
    <w:rPr>
      <w:rFonts w:ascii="Century Gothic" w:eastAsia="Times New Roman" w:hAnsi="Century Gothic" w:cs="Times New Roman"/>
      <w:b/>
      <w:bCs/>
      <w:color w:val="999999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1A5"/>
  </w:style>
  <w:style w:type="paragraph" w:styleId="Footer">
    <w:name w:val="footer"/>
    <w:basedOn w:val="Normal"/>
    <w:link w:val="FooterChar"/>
    <w:uiPriority w:val="99"/>
    <w:unhideWhenUsed/>
    <w:rsid w:val="00C62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1A5"/>
  </w:style>
  <w:style w:type="paragraph" w:styleId="BalloonText">
    <w:name w:val="Balloon Text"/>
    <w:basedOn w:val="Normal"/>
    <w:link w:val="BalloonTextChar"/>
    <w:uiPriority w:val="99"/>
    <w:semiHidden/>
    <w:unhideWhenUsed/>
    <w:rsid w:val="00C62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1A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9"/>
    <w:rsid w:val="00C621A5"/>
    <w:rPr>
      <w:rFonts w:ascii="Century Gothic" w:eastAsia="Times New Roman" w:hAnsi="Century Gothic" w:cs="Times New Roman"/>
      <w:b/>
      <w:bCs/>
      <w:color w:val="999999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C621A5"/>
    <w:rPr>
      <w:rFonts w:ascii="Courier New" w:eastAsia="Times New Roman" w:hAnsi="Courier New" w:cs="Times New Roman"/>
      <w:b/>
      <w:bCs/>
      <w:color w:val="999999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C621A5"/>
    <w:rPr>
      <w:rFonts w:ascii="Century Gothic" w:eastAsia="Times New Roman" w:hAnsi="Century Gothic" w:cs="Times New Roman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3076FC"/>
    <w:pPr>
      <w:ind w:left="720"/>
      <w:contextualSpacing/>
    </w:pPr>
  </w:style>
  <w:style w:type="table" w:styleId="TableGrid">
    <w:name w:val="Table Grid"/>
    <w:basedOn w:val="TableNormal"/>
    <w:uiPriority w:val="59"/>
    <w:rsid w:val="00C9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76E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764FB6-F4AA-4A87-AB30-913B6394D72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rwyndbest</dc:creator>
  <cp:lastModifiedBy>Rhea Jean Flores</cp:lastModifiedBy>
  <cp:revision>2</cp:revision>
  <cp:lastPrinted>2021-07-08T01:52:00Z</cp:lastPrinted>
  <dcterms:created xsi:type="dcterms:W3CDTF">2023-11-10T02:57:00Z</dcterms:created>
  <dcterms:modified xsi:type="dcterms:W3CDTF">2023-11-10T02:57:00Z</dcterms:modified>
</cp:coreProperties>
</file>